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ข่าวเย็นไทยรัฐ</w:t>
      </w:r>
      <w:r>
        <w:t xml:space="preserve"> </w:t>
      </w:r>
      <w:r>
        <w:t xml:space="preserve">23</w:t>
      </w:r>
      <w:r>
        <w:t xml:space="preserve"> </w:t>
      </w:r>
      <w:r>
        <w:t xml:space="preserve">พ.ย.</w:t>
      </w:r>
      <w:r>
        <w:t xml:space="preserve"> </w:t>
      </w:r>
      <w:r>
        <w:t xml:space="preserve">66</w:t>
      </w:r>
      <w:r>
        <w:t xml:space="preserve"> </w:t>
      </w:r>
      <w:r>
        <w:t xml:space="preserve">|</w:t>
      </w:r>
      <w:r>
        <w:t xml:space="preserve"> </w:t>
      </w:r>
      <w:r>
        <w:t xml:space="preserve">ThairathTV</w:t>
      </w:r>
    </w:p>
    <w:p>
      <w:pPr>
        <w:pStyle w:val="Date"/>
      </w:pPr>
      <w:r>
        <w:t xml:space="preserve">วันอังคารที่</w:t>
      </w:r>
      <w:r>
        <w:t xml:space="preserve"> </w:t>
      </w:r>
      <w:r>
        <w:t xml:space="preserve">28</w:t>
      </w:r>
      <w:r>
        <w:t xml:space="preserve"> </w:t>
      </w:r>
      <w:r>
        <w:t xml:space="preserve">พฤษจิก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ดีที่ 23 พฤศจิกายน ครับผมกายปกติ ผู้ชมครับ หลังจาก นายกรัฐมนตรีพูด เรื่องของผู้กำกับ ใช่ไหมครับซื้อก็อาจจะตีความเป็นอื่นไม่ได้นอกจาก เรื่องของผู้กำกับก็คือตำรวจครับแล้วก็เป็นประเด็น เพราะว่ามันก็อาจจะไปเข้าข่าย ไปหาผิดป่ะธรรมนูญไหมตอนนี้ฝ่ายค้านก็ออกมาคำถามนะครับเยอะแยะมากมาย ล่าสุดวันนี้ วิโรจน์ลักขณาอดิศรนะครับสสบัญชีรายชื่อก้าวไกลนั้นก็ประกาศว่าจะมีการสืบหา ส่วนของความเชื่อมโยง ผู้กำกับการที่รับตำแหน่งใหม่ ที่นายกรัฐมนตรี พูดถึงเนี่ยนะครับมีใครบ้างแล้วมันไปเชื่อมโยงกับใครบ้างครับ ก็ยังคงสอบถาม ทางนายกรัฐมนตรี เศรษฐาทวีสิน  ถึงประเด็นที่พูดกับ สสเพื่อไทยสื่อให้เข้าใจว่ามีสในขอตำแหน่งผู้กำกับการ จนกลายเป็นประเด็นร้อน นะครับประธานกรรมาธิการตำรวจครับของทางสภาผู้แทนราษฎรนั้นก็เตรียมเชิญไปชี้แจง เมื่อวานนี้นายกรัฐมนตรีนั้นจะมีการบอกแล้วนะครับว่า ไม่ได้เข้าไปก้าวก่ายนะครับ แต่ถ้าถูกเรียกให้ไปชี้แจง ก็ต้องว่ากันไปตามขั้นตอน  คราวหน้าถามด้วยนะครับกรณีที่ทางพลตำรวจเอกเสรีพิศุทธ์เตมียาเวสนะครับ แนะนำให้ลาออก จากตำแหน่งนายก เพื่อความสง่างามและสปาเสรีก็โพสต์ Facebook ถึงเรื่องนี้นี่ อยู่ทางขวามือนะกูไปส่ง นายกรัฐมนตรีนั้นไม่ตอบคำถามนี้ครับ  มีการยืนนิ่งแล้วก็ยิ้มก่อนจะพูดว่าขอคำถามต่อไปนะคะคุณผู้ชม ไปดูบรรยากาศหน่อยครับ  ก็ผมก็ชี้แจงไปแล้วนะครับว่าสิ่งที่เราไม่ได้มีการเข้าข่ายนะครับแต่ว่าก็ต้องตะโกนเรียกมาก็คงต้องต้องว่าไปตาม    ต้องทำต่อไปครับ     ขับถ่าย ไม่รู้ว่าเจตนาวันนั้นคืออะไรจะเป็นประเด็นไหมเนี่ย อีกสักพักเลยแล้วนะคะเรื่องนี้ยังไปต่อกลับนะคะ ราชการตำรวจนะมีส่วนในการบวชในการเลือกผู้บัญชาการตำรวจ การโยกย้ายผู้กำกับ กำหนดไว้เนี่ยเป็นเรื่องของทางตำรวจนะ มีการดำเนินการกันแนวเป็นหน้าที่ของสปชรีสอร์ทนะครับ ตรวจสอบบัญชีรายชื่อ 99 มองว่าคำพูดของท่านนายกเสฏฐาชัดเจนว่าหมายถึงการขอตำแหน่งนายตำรวจระดับ ผู้กำกับการครับเพราะว่าเป็นการพูดถึงการแก้ปัญหา หนี้นอกระบบคงไม่ได้หมายถึงผู้กำกับภาพยนตร์เลยนะครับส่วนที่พูดว่ามีคนขอเข้ามาเยอะ นายกนั้นกำลังพูดกับทางสสเพื่อไทยทรงผมไม่ได้หมายถึงสัมภเวสี เบื่อนะขอให้ยอมรับกันมาตรงๆจนอยากจะเอายา ไปทาสีข้างให้นายก  ผมจะอักเสบพอสมควรนะครับวันนี้พูดอย่าง อีกวันพูดอย่างสบายตามสไตล์คุณวิโรจน์เลย บอกว่าเมื่อเปิดสมัยประชุมสภาผู้แทนราษฎรจะตั้งกระทู้ถามเรื่องนี้ครับแต่ว่าช่วงนี้จะใช้กลไกของคณะกรรมาธิการ สอบในช่วงนี้อยู่ในช่วงของการประชุมสภานะครับ โดยตนจะหาเส้นทางโยงครับว่าผู้กำกับการที่เพิ่งรับตำแหน่งใหม่เนี่ย คนไหนมีสายสัมพันธ์เป็นเครือข่ายของสสคนใดสสเขต ในจังหวัดไหนบ้างแล้วค่อยไปถามนายกรัฐมนตรีเป็นรายคนมาใช่ไหมคนนี้ใช่ไหม กูจะกลับไปดูบรรยากาศบางช่วงของการสัมภาษณ์คุณวิโรจน์วันนี้ครับ ไม่อยากจะเอายาไปทาสีข้างๆท่านครับท่านผมถึงท่านจะอักเสบพอสมควร ผมก็จะไปหาทางโยง  พึ่งได้รับการแต่งตั้งใหม่จากพันตำรวจโทขึ้นมาเป็นพันตำรวจเอกและได้รับการแต่งตั้งเป็น   อยู่ในจังหวัดไหนอยู่ในสถานีตำรวจใดและมีเครือข่ายความสัมพันธ์โยงใยกับ  คนไหน   มีราคาก็เป็นประเด็นร้อนแรงมาจนถึงวันนี้นะคะถึงนะว่าเมื่อวานมาเยอะ อย่าตอบคำถามไปแล้วก็ตามแต่ดูเหมือนว่าก็ยังคงมีคำถาม ตามมาอีกเรื่อยๆค่ะสำหรับประเด็นเรื่องผู้กำกับที่นายกพูดไปเมื่อวันก่อนค่ะ อ่านเรื่องร้อนอีกเรื่องนึงนะคะก็มาพร้อมกับช่วง High Season คือหน้าหนาวของทางภาคเหนือคนก็ไปเที่ยวกันเยอะค่ะคุณผู้ชมคะ แต่ว่าแหล่งท่องเที่ยวจุดเช็คอินอีกจุดนึงนะคะเป็นจุดใหม่ล่าสุดที่จังหวัดน่าน นี่ล่ะค่ะคิดว่าบาหลีและตรงนี้แหละจะกลายเป็นว่า   แล้วจะทำไม เราทำจุดเช็คอินทำไมทำให้คิดว่าเป็นบาหลีล่ะ  ก็จะมีจุดเช็คอินประตูท่องเที่ยวแบบเป็นการ์ตูนสวยๆแบบนี้เหมือนกันกูยางใช่ไหมถ้าอย่างนั้นอันนี้คือที่   ดูสิเวลาสมมุติว่าไปถ่ายรูป   เริ่มไม่แน่ใจละตรงนี้ที่ไหนคะ บาหลีบาหลีที่บาหลี มีโอกาสไปดูภาพที่ถ่ายภาพนิ่งภาพเบื้องหลังกันเต็มเลย  คล้าย สุดท้ายกูอย่างแรงม้าชื่อดังที่บาหลีอินโดนีเซียนะคะ แต่งตัวแบบนี้แล้วก็จะไปถ่ายรูปกันแต่ทางด้านขวามือเนี่ย  อันนี้คือที่จังหวัดน่านอันนี้ประเทศไทยในอนาคตจะมีการสร้าง ต้องบอกว่าในออนไลน์ตอนนี้เป็นวัยรุ่นเลย มีหลายความเห็นแน่นอนทั้งคนที่รัก ภาพสวย แล้วก็ ไม่ชอบไม่เห็นด้วยเพราะว่ามันคือการลอกเลียนแบบอันนี้คือความคิดเห็นนะคะที่เรานำมา นำเสนอบางคนบอกว่าน่ามีอะไรดีๆตั้งเยอะแยะแล้วทำไมต้องทำแบบ ที่อื่นด้วยนะคะบางคนก็บอกไม่มีสุดท้ายแล้วหรอไปเลียนแบบเขาทำไมบางความเห็นนะคะมาเอาถ่ายทอดให้คุณผู้ชม ได้ชมกันนะคะอันนี้คือประตูสวรรค์หน้านะเค้าเรียกแบบนี้นะคะก็เปิดให้บริการทุกวัน ใครจะไปก็จะเสียค่าบริการ 50 บาทจะมีพนักงานคอยอำนวยความสะดวก ถ่ายรูปให้แล้วที่เห็นอันนี้คือของจริงนะคะแต่เวลาถ่ายรูปออกมาในมันจะเห็นเป็นแนวตรงยาวคือมันเหมือนเป็นภาพสะท้อน เขาจะใช้เทคนิค การถ่ายภาพแบบสะท้อนกระจกเพื่อจะออกมาสวยงามนะคะวันนี้ผู้สื่อข่าวเราไปสำรวจก็พบว่าคนก็ไปเที่ยวกันเยอะนะคุณกาย บ่นบ่นๆแล้วก็แบบว่าเหมือนกับว่า  ทำไมทำไมเราไปทำเหมือนเขาแต่สินค้าคงทนนับจำนวนนักท่องเที่ยวไปรอคิวถ่ายรูปกันนับดูเนี่ย กว่า 40 คิวนะคะที่สะสมกันร่วมลงทุนหรือหุ้นส่วนสถานที่นี้ เรื่องสำหรับการสร้างซุ้มประตูเป็นการดึงดูด นักท่องเที่ยวการท่องเที่ยวในพื้นที่จังหวัดน่านก็เลยจำลองแบบมาจากประตูสวรรค์ที่บาหลีมาไว้ที่นี่ ซึ่งยืนยันว่าเป็นการจำลองมาไม่ใช่การลอกแบบ เขาบอกแบบนี้นะคะสำหรับกระแสดราม่าที่เกิดขึ้นก็พร้อมจะรับฟังและพร้อมอธิบายให้ฟังกันหน่อยค่ะคุณผู้ชม    ญี่ปุ่นมาจำลองเมืองญี่ปุ่นมาเมืองไทยคือปกติ  เห็นที่ไหนก็เห็น  ปวดขี้น่ะเนี่ยมันก็เป็นประเด็นขึ้นมาแต่ผมก็ ผมมองว่า เปลี่ยน ความคิดผมเปลี่ยนตาม เราคือว่าเราต้องการกำลังใจ  นี่ล่ะค่ะนี่คือหนึ่งในหุ้นส่วนที่เขาสร้างขึ้นมาอันนี้คือถามถามว่าทำไมกูถ่ายแล้วมันเหมือน มันเป็นแบบเหมือนเป็นภาพสะท้อนออกมาสวยงามขนาดนั้นเบื้องหลังผู้ชมคะ อันนี้ก็เป็นเทคนิคการถ่ายรูปอย่างที่เราบอกว่าจะใช้เทคนิคสะท้อนกระจก  คือเขาจะเอากระจกเนี่ยมาไว้ตรงเลนส์กล้องใช่ไหมคะมือถือก็ใช้ กระจกเอาไว้ตรงเลนส์มือถือเสร็จแล้วก็ลงไปตรงประตูสวรรค์ มันจะเห็นจากเครื่องนึงมันจะสะท้อนด้านล่างด้วยมันอยู่กับน้ำอ่ะใช่ไหมคะก็จะเป็นแนว สะท้อนลงมาสวยงามแบบนี้มีวิธีในการถ่ายการถ่ายภาพออกมาสวยงามแสงอะไรเนี่ย อยู่ที่ ไม่รู้ล่ะ บ้านแม่ใช่ไหมคะ ที่หน้างานบอกมาแล้วว่ากูที่หน้างานนะคะ  จุดเช็คอิน จดหมายที่ร้อนแรง อากาศที่หนาวเย็นของทางภาคเหนือตอนนี้ค่ะ  ตีก็ไม่ผิดอะไรที่เขาใหญ่ ไปถ่ายรูปแบบนี้เหมือนกันคือเหมือนมันมีหมู่บ้านญี่ปุ่นเหมือนมีอะไรอย่างนี้นี่ก็เขาก็รักแบบนั้น นะครับ พาไปที่จังหวัดนครศรีธรรมราช วันนี้ลงทะเลเลยนะครับเพราะว่าคนร้ายครับ กำลังช่วยกันขโมยเสาไฟ โซล่าเซลล์หน้าเจ้าหน้าที่ฝ่ายปกครองไปเจอ คนร้ายหนีลงทะเลเลยนะครับจับได้ 1 รอดไปสองนะไปดูนาทีการจับกุมครับ   ฟังแหน่เด้ออย่าลืมมาเร็วมาเร็ว         รักเรยนะกว่าจะจับได้ครับแต่ใช้เวลาประมาณ 20 นาที ร้ายรายนี้ได้ไหมครับ อีก 2 คน ว่ายน้ำหนีไป ในพื้นที่อำเภอท่าศาลานะครับ จังหวัดนครศรีธรรมราช มีเหตุอาชญากรรมครับเรื่องยาเสพติดขโมยก็มีนะครับปั๊มประปาหมู่บ้านตัดสายไฟเสาไฟ โซล่าเซลล์ เจ้าหน้าที่ฝ่ายปกครองครับ ไม่ต้องมีการส่งคนลงไปตรวจตราพื้นที่นะครับระหว่างเจ้าหน้าที่ลาดตะเวนอยู่ ปรากฏว่าเห็นเสาไฟโซล่าเซลล์ล้มอยู่แบบมีพิรุธนะครับก็เลยดักซุ่ม เราจับคนร้ายสักหน่อย ผ่านไปครึ่งชั่วโมงกูไปชมครับมาจริงด้วยคนร้ายมากัน 3 คน ขี่รถมอเตอร์ไซค์พ่วงข้างเข้ามาจากนั้นครับ แยกชิ้นส่วนกันเสร็จสรรพนะถอดแผงโซล่าเซลล์ ตู้ควบคุมไฟ ดวงไฟเสาไฟท่อนบน ก็เลย แสดงตัวเข้าจับกุมครับทีนี้ 3 คนนะคะวิธีการก็อย่างที่ผมบอกก็คือลงทะเลไปเลย แบบไม่คิดชีวิตในอนาคตได้ผลเหมือนกันนะเพราะว่า หนีไปได้ทั้ง 2 ใน 3 โดนจับได้ 1 คน นะครับเจ้าหน้าที่เขาก็อาศัยความชำนาญในพื้นที่ว่ายน้ำ นะครับอย่าพยายามไปตามมานะครับ อีก 2 คนอย่างนี้อีก 2 คนเองมีความเ****วชาญ น้าก็เลยหายไปผู้ก่อเหตุก็บอกว่าเป็นคนในพื้นที่นี่แหละ ร่วมกับ อีก 2 คนจะลงมือก่อเหตุครั้งนี้ครั้งแรก ตำรวจนั้นยังไม่เชื่อนะครับต้องมีการสอบสวนอีกครั้งหนึ่งเพื่อหาข้อมูลในอีก 2 คนก็ตามกันอยู่ ว่ายน้ำหนีไปไหนไปที่ไหนเจ้าหน้าที่ก็จะตามไป ก็คงไม่ยากเกินไปเพราะว่าจับได้ 1 และขยายผลต่อได้แต่ก็เป็นครั้งแรกๆเหมือนกันนะคะที่มีกัน จับได้คาหนังคาเขาขณะปฏิบัติการแบบนี้เลยก็หนีกันอุตลุดราคาแจ้งตำรวจเองก็ ทำทุกอย่างเหมือนกันนะครับคนร้ายเวลาไล่วิ่งหนีเนี่ยตำรวจก็ไล่ตามจับกันอุตลุดเลยเช่นเดียวกัน ตำรวจทางหลวงนครปฐมที่กำลังจะเล่าให้ฟังเนี่ยค่ะคือขอตรวจน้ำหนักของรถบรรทุก ตอนนี้เขาหลังเข้มงวดเรื่องน้ำหนักรถบรรทุกที่บรรทุกหนักเกินใช่ไหมคะก็ไปตรวจน้ำหนัก รถบรรทุกขนดินแต่รถคันนี้เร่งเครื่องหลบหนีนะครับเพราะไปไม่รอด คนขับรถก็พยายามจะวิ่งหนีตำรวจก็วิ่งตามทันไล่จับจนสุดท้ายจนมุมค่ะ                 ขอโทษครับ ไก่ชน    พิรุธอะค่ะกลับน่าจะตรวจแล้วเร่งเครื่องหนีอ่ะต้องขับตาม แล้วก่อนที่หนูขับตามเนี่ยก็มีรถบรรทุกของพลเมืองดีขับมาประกบท้ายรถบรรทุกคันนี้ด้วยนะคะ ดาบตำรวจเนี่ยสุดท้ายตัดสินใจปาดหน้าเลยค่ะ บีบให้รถคันนี้จอดตรงไหล่ทางต้องจอดแล้วเนี่ยคนขับลงจากรถ วิ่งหนีต่อค่ะ  ถูกต้องวิ่งตาม สุดท้าย รูปตัวได้ในที่สุดเหมือนน้ำหนักเลยตายนะคะ  ควบคุมตัวได้ถึงต้องมาคุยกันฉันนายอภิสิทธิ์นะคะอายุ 53 ปีอันที่จริงก็มีใบ อนุญาตขับขี่อะไรถูกต้องหมดแหละแต่ว่าพอเอารถบรรทุกไปชั่งน้ำหนัก ก็รู้สาเหตุเลยค่ะเพราะว่าบรรทุกดินมาถึง 30,000 2330 กิโลกรัมซึ่งตามกฎหมายเนี่ยกำหนด บรรทุก ไม่เกิน 20,000 กิโลกรัมนำเงินไปตั้ง 7 พันกว่ากิโลแล้วก็ยอมรับว่าที่หนีหนี้ เพราะรู้ว่า บรรทุกน้ำหนักมาเกินก็เลยไม่ยอมให้ตำรวจตรวจค่ะ ว่าแล้วตำรวจก็นำตัวนายพิสิษฐ์ ส่งสถานีตำรวจภูธรนครชัยศรีดำเนินคดีข้อหาเลยนะคะ รถไม่คำนึงถึงความปลอดภัยในชีวิตหรือร่างกายของผู้อื่นแล้วก็ใช้ยานพาหนะ บรรทุกน้ำหนัก อัตราที่กฎหมายกำหนดค่ะคือน่าจะเป็นรถขนาดเดียวกันกับที่เป็นข่าวก่อนหน้าที่ถนนทรุดที่สูง 25 ตัน 55000 กิโลกรัมค่ะเกิดมาตั้ง 700 กิโลนะครับ พาไปดูที่จังหวัดนครพนมนะ แมวครับ แมวเก้าชีวิตของจริงเพราะว่า โดนฉมวกเนี่ย ปักหัวอยู่เดี๋ยวจะมีภาพตอนเอกซเรย์ให้ดูด้วยครับว่ามันเครียด ส่วนสำคัญของร่างกายไปนิดเดียว นะครับ แมวเก้าชีวิตอย่างที่บอกครับน้องฟันโอไปโดนฉมวก ปวดหัวครับไม่มีใครรู้ว่าโดนแบบนี้ ได้อย่างไรใครเป็นคนทำนะครับแนะนำตัวมาปรึกษาดูภาพ อันนี้ก็เป็นภาพเอกซเรย์ นะครับแล้วทางสัตวแพทย์หญิง  ฐิติมาเจ้าของคลินิกบอกว่า ครับเจ้าของแมวเขาพาน้องฟันโอเนี่ย มาเมื่อวานตอนสายๆครับน้องผู้หญิงบอกว่า หามาหลายคลินิกแล้วไม่มีใครรับเลยสุดท้าย ไม่ได้ความช่วยเหลือจากคลินิกแห่งนี้หลังรอบตัวมานะครับคุณหมอก็มีการ เหล็ก ให้ยาสลบ แล้วก็ค่อยดึงเหล็กออกเคสนี้ โชคดีมากนะครับ เพราะว่า บริเวณจมูกแดงมันไม่โดนจุดสำคัญเฉียดสมองครับ เดี๋ยวขออนุญาต ภาพเอกซเรย์สักครั้งหนึ่งเส้นประสาทด้านหลังคอ หงุดหงิดกับไ*****นี่ นะครับแต่ต้องให้ยาปฏิชีวนะกับยาลดการอักเสบ ก็บอกเขตสมองกับบริเวณอวัยวะสำคัญที่หัวของน้อง น้องสโนว์ไปนิดเดียวต้องดูอาการ 3-5 วันล่าสุดเช้านี้คุณผู้ชมครับ พี่ไปแล้ว  แล้วก็กินอาหารจากการประเมินปลอดภัยแล้วครับ แต่ก็เข้ามาให้กำลังใจอย่างล้นหลาม ขอให้น้องหายไวๆถ้าแมวเห็นอย่างนี้แล้วก็ใจคอไม่ดีคืออะไรก็บอกทำไมน้องทำหน้าเฉยๆจริงๆแมวเนี่ย มันทำหน้าแบบนั้นน่ะคือมันเจ็บนะเพราะว่า กล้ามเนื้อที่หน้าของแมวมันไม่สามารถแสดงความรู้สึกอะไรได้เยอะมาก มันก็เลยเป็นหน้าเดียวแบบนั้นน่ะค่ะ เจ็บขาเจ็บก็ไม่รู้ว่าคิดอะไรถึงไปทำร้ายแมวขนาดนั้นเช่นเดียวกันนะคะ สภาพอากาศกันหน่อยคุณผู้ชมคะอากาศดีทุกภาคเลยค่ะในช่วงนี้ยกเว้นภาคใต้ตอนล่างต้องระวังฝนหน่อยค่ะ ตามในรู้ก่อนร้อนหนาวค่ะ   สวัสดีค่ะรู้ก่อนร้อนหนาวกับพี่สาทบุญญาโชคค่ะ พรุ่งนี้อากาศอยู่ในเกณฑ์ที่ดีฟ้าโปร่งไม่มีฝนนะคะนะภาคใต้จึงมีฝนตกและเสี่ยงภัยธรรมชาติด้วยค่ะ ข้อมูลเพิ่มเติมนะคะเกี่ยวกับสภาพอากาศช่วงนี้จะมีลมหนาวจากประเทศจีนที่แทนลงมา ประเทศไทย 8 มีกำลังอ่อนลงจึงทำให้อุณหภูมิสูงขึ้น 1 2 องศาเซลเซียสถึงเช้าอากาศหนาวเย็นนะคะ ส่วนภาคเหนือภาคอีสานน้ำตามอุณหภูมิต่ำ มันจะมีความรู้สึกหนาวเย็นได้กันแดดดีค่ะแต่แดดร้อนในช่วงประมาณ 14-15 นาฬิกาส่วนภาคใต้ตอนล่างจะมีฝนตกนะคะอาจจะต้องระมัดระวังน้ำท่วมฉับพลันน้ำป่าไหลหลากและดินโคลนด้วยค่ะ สำหรับค่าเฉลี่ยฝนวันนี้อยู่ที่ 30 ถึง 40 เปอร์เซ็นต์นะคะส่วนภาคใต้ริมทะเลอ่าวไทยจะมีคลื่นสูงมากกว่า 2 เมตรก็เดือนนี้ค่ะ อุณหภูมิต่ำสุดระหว่างวันนะคะดอยอินทนนท์จังหวัดเชียงใหม่อยู่ที่ 9 องศาอุทยานแห่งชาติภูเรือจังหวัดเลยกี่องศาและเขาเขียวอยู่ที่ 14 องศาเซลเซียสกรุงเทพฯโดยรวมแล้วไม่มีฝนนะคะแต่ว่าตอนเช้าจะมีหมอก อุณหภูมิโดยเฉลี่ยต่ำสุดอยู่ที่ประมาณ 23 องศาเซลเซียสสูงสุด 35 องศาเซลเซียสนะคะ ดูสาวแบบนี้อากาศจะแห้งค่ะแล้วมีลมพัดแรงดังนั้นจึงต้องระมัดระวังไฟไหม้ด้วยนะคะ กลับมาติดตามรู้ก่อนร้อนหนาววันนี้มาอีกวันนี้สวัสดีค่ะ   ย้ำการแจกเสื้อนะครับกิจกรรมแจกเสื้อข่าวเย็นไทยรัฐสีขาวนะครับจะเป็นเวอร์ชั่นใหม่ล่าสุด นะครับ ค่าตัวต่อวันนะครับย้ำอีกครั้งหนึ่งนะครับ กติกานะครับระหว่างการลบ Facebook นะผู้ชมเข้าไปคอมเม้นนะครับติดแฮทแท็กลายเต็มข่าวเย็นไทยรัฐนะครับแล้วก็จะคัดเลือกมา 5 ท่าน อย่าต่อวันนะครับแจกกันเนี่ย 25 ตัวนะต้องด่านะครับจะประกาศผลทุกวันจันทร์ผ่านทางแฟนเพจ ไทยรัฐทีวีประชุมครับเนี่ยเสื้อผ้า เสื้อที่แจกหน้าตาแบบนี้นะครับก็เดี๋ยวติดตามรายชื่อได้เลยนะคะกลับมาทางนี้ต้องบอกว่าชาว Blink นี่ยิ้มรับข่าวดีกันไม่หยุดเลยนะคะ เมื่อวานนี้เราได้เห็นภาพสุดพิเศษนะคะแล้วก็ล่าสุดเนี่ยมีข่าวว่าสำนักพระราชวังบักกิงแฮม เผยแพร่ภาพ ภาพนี้ของผู้ชมสูงสุดพิเศษจริงๆนะคะสมเด็จพระเจ้าชาร์ลส์ที่ 3 ทรงพระราชทานพระราชทานเครื่องราชอิสริยาภรณ์จักรวรรดิ หรือว่า mbe ให้กับ 4 สาวสมาชิกวง black Pink นะคะ ไปหาแล้วก็มีพระราชปฏิสันถารกับสมาชิกทั้ง 4 คนด้วยจีซูลิซ่า โรเซ่แล้วก็จะดีนะนึกว่าส่งเป็นกันเองมากพระองค์ทรง พระองค์กลับด้วยนะคะว่าข้าพเจ้าหวังว่าจะมีโอกาส เห็นทุกท่านแสดงสดสักครั้งหนึ่งจำชื่อได้หมดเลยนะ มีใครบ้างก็ได้รับเครื่องราช เพื่อยกย่องบทบาทของวงในฐานะผู้สนับสนุนการประชุมสุดยอดสภาพภูมิอากาศของสหประชาชาติ ที่จัดขึ้นที่เมืองกลาสโกว์เมื่อปี 2560 4 นะครับแล้วดูชุดที่ลิซ่าใส่ คือตอนนั้นเห็นภาพนี้ก็ได้ฉันชอบกินพิซซ่ามากนะคะ มีข่าวออกมาว่าเป็นชุด ของแบรนด์ไทยด้วยค่ะ ถึงได้มารู้ทีหลังว่าเป็นแบรนด์ไทยนะคะแล้วระหว่าง วิธีการ เปลี่ยนเวรยามหน้าพระราชวังบักกิ้งแฮมเนี่ยวงดุริยางค์ทหารก็บรรเลงเพลงดัง ของเกาหลีใต้ให้ด้วยนะคะ ดู YouTube   ดูดูดูดู หิน มีเพลงของนี้มีเพลงของไซด้วย   ผู้ชมครับเยี่ยมเลยครับเดี๋ยวสักครู่ก่อนนะครับเปลี่ยนบรรยากาศมาดูเหตุการณ์นี้ครับ จังหวัดนคร ผมไม่มีเหตุระทึกเกิดขึ้นครับ  ตำรวจเอก  คุ้มคลั่งดับก่อเหตุยิงพ่อตัวเองเสียชีวิตมีคนอื่นในครอบครัวมีแม่แล้ว ภรรยาด้วยนะครับตำรวจก็ช่วยออกมาได้  บรรยากาศในช่วงนั้น ไปช่วงไหนครับ แล้วเหตุสลด เหตุการณ์หนึ่งนะคะที่สงขลาก็คือสามีคลั่งเพราะว่าโมโหที่ภรรยาขอหย่า เอาปืนยิงนะทั้งภรรยาและลูกกระจับ ไปทั้งครอบครัวเลยแล้วก็จะยิงตัวเองตายตามแต่ว่าลูกสาวคนโตรอดค่ะ โคม่า แล้วกี้ของผู้ก่อเหตุยืนยันว่าน้องเครียด เพราะว่าภรรยาไม่ยอมเป็นพยานให้ในคดียาเสพติดข้อเท็จจริงเป็นยังไงนะคะ เดี๋ยวช่วงหน้ามาติดตามเรื่องนี้กันค่ะ       เมนส์เป็นๆ อารมณ์ในการที่มาทำสถานีผีดุปกติผมจะทำโดยการแช่  พูดคุยแล้วก็ฟังประสบการณ์ตื่นเต้นน่ากลัวแล้วก็สยองขวัญแต่คันนี้เนี่ย เราได้มีการ นั่งเห็นหน้ากันมองหน้ากันแล้วก็เล่าเรื่องผี กันฟังผมว่าเป็นอีกหนึ่ง ฟิลลิ่งในการฟังเรื่องผี ฝากรายการสถานีผีดุของเราด้วยนะครับซึ่ง ตั้งแต่เริ่มต้นมาจนถึงตอนนี้มีเหล่าบรรดานักเล่าชื่อดัง เที่ยว มาถ่ายทอดประสบการณ์ตื่นเต้นน่ากลัวแล้วก็สยองขวัญ มากหน้าหลายตาครับ ทุกคืนวันศุกร์ 4 ทุ่มตรงทาง YouTube Channel ไทยรัฐของเรานั่นเองครับ มาหลอนก่อนนอนด้วยกันสิครับ        ขอแสดงความคิดเห็นอย่างมีสติและสุขภาพ ไม่พาดพิงบุคคลอื่นนะทุกคน สุโขทัย จดสมุดแล้วนะ เช้ากลางวันเย็นนี้ก็มันเป็นปัญหาที่ ขายนะคะ วัดหลวงพ่อรวย สีป้ายจ้า  ขายดีขนาดไหน  วันละแสน วันอาทิตย์ 17:00 น ขอแสดงความคิดเห็นอย่างมีสติและสุชาติ ไม่พาดพิงบุคคลอื่นนะทุกคน รู้สึกยังไงว่าคะกับเมียน้อยอยู่บ้านหลังเดียวกัน เลิกวุ่นวายกับ   มิตรแท้พี่ให้คนทั้งโรงงานรู้ทั้งหมด ทั้งที่พี่มีเมียแล้ว   ไม่ยอมถอย  มันก็จะไม่ยอมเป็นเมียน้อยใคร     ศิราณีที่รักทุกวันเสาร์ 18:00 น ทางไทยรัฐทีวีช่อง 32 ครั้งแรกเวทีแรกจากไทยรัฐที่จะให้คุณไปให้ไกลกว่าเดิมเพราะเศษพร้อมเฉลย  23 สุดยอด CEO จากหลายบริษัท อดอยากร่วมด้วยสกิลส่งโอกาสเพื่ออนาคตช่วยให้คุณกลายเป็นตัวท็อปของบริษัท พบกันเสาร์ที่ 25 พฤศจิกายนนี้ที่ไทยรัฐ ราคาพิเศษ 790 บาทจากปกติ 990 บาท จำนวนจำกัดก่อน 31 ตุลาคมนี้ ร้านกะพริบได้ก็จะพาไปฮ่องกง พรุ่งนี้จะพาทุกคน   ชินบัญชรปาฏิหาริย์ ตัวให้พร้อมแล้วมาร่วมสนุกเป็นผู้โชคดี เราติดตามกิจกรรมและกติกาการร่วมสนุกได้ตามรายละเอียดด้านล่างนี้โดย   อยากขอแสดงความคิดเห็น   เปิด Smart Cab จากธนาคารกรุงเทพ  มาเลยพรุ่งนี้เลย เหตุการณ์ หาข่าวอาชญากรรม เที่ยวอำเภอนครชัย สีที่  นครปฐม   อายุ 31  อยู่ในบ้าน ก่อเหตุ คุ้มคลั่งก็คือเอาปืนใหญ่ยิง พ่อ  เสียชีวิตค่ะแล้วปรากฏว่า แม่ของตัวเอง ก็ภรรยาตัวเองก็อยู่ในบ้านเขาก็กลัวกันแน่ครับจะตายแล้ว สุดท้ายในที่สุดในระยะทาง 10 ตำรวจเอกนั้น อีกนานกว่าครึ่งชั่วโมงนะยอมวางปืนแล้วก็มอบตัวนะครับ  เหตุการณ์ที่เกิดขึ้นเช้ามืดผ่านมาประมาณ 4:00 น บ้านหลังหนึ่งในตำบลบางแก้วอำเภอนครชัยศรีจังหวัดนครปฐมและผู้ก่อเหตุอย่างที่ผมบอกไปเป็นสิบตำรวจเอก วันเฉลิมเป็นผู้บังคับหมู่งานป้องกันปราบปรามสภ. นครชัยศรี อายุ 31 ปีครับอยู่ในบ้านมีอาการเครียดเลย เดินถือปืนแม่กับภรรยาก็อยู่นะครับเจ้าหน้าที่กล่อง   สิบตำรวจเอก วันเฉลิม นานกว่าครึ่งชั่วโมงครับ ยอมวางปืนและมอบตัวในที่สุด คนในบ้านตำรวจก็ช่วยออกมาได้อย่างปลอดภัยไม่ตรวจสอบภายในบ้านนะครับ เจอศพคุณสารีอายุ 71 ดีนะครับซึ่งเป็นพ่อของผู้ก่อเหตุครับ เสียชีวิตอยู่ มีบาดแผลถูกยิงเข้าที่บริเวณศีรษะนะครับ สอบสวนครับทราบว่าภรรยาของ  สิบตำรวจเอกวันเฉลิมนั้นคือนอนอยู่ 4:00 น เสียงปืนดังขึ้นครับก่อนที่สามีเนี่ย ถือปืนเดินเข้ามาในห้องนอน แล้วก็วางปืนเอาไว้ พ่อแม่ของสิบตำรวจเอกวันเฉลิมไม่เห็นว่า นายสาลีนั้นถูกลูกชายยิงทุกคนก็ตกใจกลัวครับคราวนี้ไม่มีใครกล้าออก บ้าน จึงแจ้งเจ้าหน้าที่นะครับ ส่วนญาติที่หนีออกมาได้บอกว่านายสาลีนั้นถูกยิง คนแรก ส่วนแม่กับภรรยา  ปลอดภัย ก่อนเกิดเหตุครับ ได้ยินเสียงสิบตำรวจเอกวันเฉลิมเนี่ยโวยวายนะบอกว่ามีคนตามฆ่ามีผีตามมาครับ เสียงปืนจะดังขึ้น ไปซ่อนตัวในห้อง ช่วงหัวค่ำครับย้อนกลับไปก่อนเกิดเหตุซื้อเบียร์มาดื่มคนเดียวซึ่งที่บ้านอยู่กันเป็นครอบครัวใหญ่ แล้วก็ตามข่าวบอกว่าระยะหลังเนี่ย มีอาการคุ้มคลั่งบ่อยนะ คุณแม่ของผู้ก่อเหตุก็บอกว่าขณะนอนอยู่ครับได้ยินเสียงปืน ประมาณ 2 นัดแล้วก็เห็นสามีถูกยิง  2-3 วันที่ผ่านมาครับลูกไม่ปกตินะคือ บ่นพึมพำตลอดครับ เพื่อนร่วมงานให้ข้อมูลบอกว่า ลูกบ่น ว่าถ้าไม่ได้ห้องที่แฟลตตำรวจ จะขอย้ายกลับไปที่สภพุทธมณฑลนะครับไปฟังเสียงทาง คุณแม่ของผู้ก่อเหตุแล้วก็พี่ชายด้วยนะ ให้มันเข้ามานอนเถอะ ข้างนอกไง ข้างนอกนะ    วันนี้คงไม่ตั้งใจเย็นครับไปยืนตรงหน้าต่างบ้าน คิดฮอดน้องอยู่ข้างหน้าต่างพอดีเลยไม่มีลูก  ไม่ใช่ไม่ใช่ของเขาก็จะแต่งตัว ได้ครับ ใช่ครับผมมีประวัติรักษาอยู่  มากเขา ไม่บอกหรอก เขาไม่คิดส่วนมาก เขานั่งดื่มเบียร์ด้วย       YouTube แล้วมันมีเสียงว่ายิงเลยยิงเลยเขาเลยยิงมาทำเสียง  ได้ครับพี่ชายก็ยืนยันนะว่าน้องชายนะมีอาการทางจิต แล้วก็ขาดการรักษามาตั้งแต่ปีที่แล้วนะครับปี 2565 ก่อนเกิดเหตุนะครับหูแว่ว  แล้วก็บอกด้วยว่า ไม่ได้เกี่ยวข้องนะเรื่องยาเสพติดครับไม่มีนะครับ  เมื่อวานนี้ เพิ่งจะคุยกับพ่อ เรื่องจะบวชเองนะ ติดต่อวัดเอาไว้แล้วด้วยครับ  ผู้บังคับการตำรวจภูธรจังหวัดนครปฐมครับเปิดเผยบอกว่า ผู้ต้องหานั้นยังให้การวกวนนะครับแม้จะมีแพทย์ร่วมสอบปากคำจึงคุมตัวไปประเมิน สุขภาพจิตครับที่สถาบันกัลยาณ์ราชนครินทร์ สิบตำรวจเอกวันเฉลิมนั้นเคยเป็นสายตรวจจราจรอยู่ที่สภพุทธมณฑลนะครับเพิ่งจะย้ายมาที่ สภ. นครชัยศรีครับมีนาคมที่ผ่านมานี่เอง แล้วก็ไม่มีอาการบ่งบอกว่าป่วยทางจิตมีอาการทางจิตเวชนะครับปฏิบัติหน้าที่ได้เป็นอย่างดี ลบประวัติ หลังจากเป็นตำรวจได้ประมาณ 2 ปีครับ ได้เข้ารักษา อาการทางจิตป่วยเป็นโรคซึมเศร้า แต่ไม่ได้รับยา เพราะว่าอ้างว่าหายแล้ว ก่อนเกิดเหตุ 3 วัน  บ่นว่าอยากอยู่แฟลตตำรวจนะภรรยาก็เลยให้กินยา ที่รักษาอาการทางจิตใจนะครับแต่ก็ไม่กิน แล้วก็ไม่นอนมา 3 วันเกิดอาการหลอนส่วนเป็นเหตุที่ยิงพ่อ ยังไม่แน่ชัด ถ้าเกิดหูแว่ว ครับเข้าใจว่าพ่อ จะมาทำร้ายนะประมาณนี้ ซึ่ง อาการซึมเศร้าในผู้ชมครับ ไม่สามารถหยุดยาเองได้ประเภทไหนไม่ได้สั่ง  ส่วนเหตุการณ์ที่จะเล่าวันนี้ก็คล้ายๆกันแต่ว่ายังไม่สามารถที่จะเอาฟันธงได้นะคะว่าเกิด จากสาเหตุอะไรจากผู้ก่อเหตุที่แน่ๆคือขาดสติคุ้มคลั่งแล้วก็ขาดสตินะคะที่จังหวัดสงขลาค่ะคุณผู้ชมสามีเนี่ย เกิดอาการขาดสติแล้วก็ เอาปืนนะคะ ยิงภรรยา ยิงลูก 2 คนน่ารักอะ ถ้าเราก็ไปกันพร้อมทั้งครอบครัวค่ะหลังจากนั้นก็เอาปืนยิงตัวเองนะคะแต่ลูกสาวคนโต รอดค่ะนี่คือเหตุการณ์เกิดขึ้นที่บ้านหลังนี้นะคะ ตอนที่เจ้าหน้าที่ไปเนี่ยพบผู้บาดเจ็บ 2 คนคือนายประทีปนะอายุ 39 ปีแล้ว เด็กหญิงอายุ 11 ขวบบาดเจ็บสาหัสนอนหายใจรวยรินเลยค่ะก็นำตัวส่งโรงพยาบาล ในประเทศเนี่ยเสียชีวิตในเวลาต่อมานะคะลูกสาว อายุ 11 ขวบยังไม่เสียชีวิต แต่ว่าอาการโคม่าตอนนี้ทางโรงพยาบาลกำลังผ่าตัด เอาหัวกระสุนออกจากศีรษะค่ะส่วนอีก 2 รายที่เสียชีวิตในที่เกิดเหตุเนี่ยก็ คือนางพรรณีสการันกับเด็กหญิงอายุ 9 ขวบ นะคะก็คือคนเป็นแม่ ลูกคนเล็ก  นะคะพบบาดแผลถูกยิงที่ศีรษะนอนจมกองเลือดแล้ว เจ้าหน้าที่และผู้สื่อข่าวเนี่ย  เล่าให้ฟังบอกภาพที่เห็นมันสุดสะเทือนใจอ่ะค่ะศพของเด็กหญิงอายุ 9 ขวบ ที่เสียชีวิตอยู่หน้าบ้านเนี่ย ตอนที่เขาไปเจอคืออยู่ในท่านั่งคว่ำหน้าลักษณะคล้ายกับ หมอบกราบคือเขาก็สันนิษฐานกันว่าอาจจะเป็นลักษณะว่ากำลังร้องขอชีวิต  คนเป็นพ่อแท้ๆพี่ ลงมือฆ่าเขานะคะเนี่ยราคาแล้วก็ จากการที่ไปสอบสวนพี่ชายของผู้เสียชีวิตคือพี่ชายของคุณพรรณีนะคะที่อยู่บ้านติดกันเล่าว่า ก่อนเกิดเหตุ  สามีภรรยาเนี่ย เขาได้ยิน 2 คนเนี่ยมีปากเสียงทะเลาะกันอยู่หน้าบ้านเรื่องที่ภรรยาขอหย่าคือช่วงหลังๆเนี่ย นะคะพี่ของคุณพรรณีบอกว่าได้ยินสองคนนี้ทะเลาะกันบ่อยเลยแต่ว่าฝ่ายชายเนี่ยคือเขาจะ จะขอหย่าแต่ฝ่ายชายไม่ยอมจะขอคืนดีเยอะๆต้องคอยไกล่เกลี่ยมาตลอดแล้วคาดว่าน่าจะง้อกันไม่สำเร็จน่ะค่ะสุดท้ายก็เลย อาวุธปืนยิงนะครับภรรยา ลูกนะคะแล้วก็ยิงตัวเองตายตามนะคะซึ่งในประเทศเนี่ยเคยติดคุกในข้อหาจำหน่ายยาเสพติดให้โทษแล้วกำลังอยู่ในระหว่าง   ในชั้นพิจารณาด้วยนะครับปัจจุบันก็ต้องใส่กำไล EM ที่ข้อเท้าด้วยตาของเราลงไปในพื้นที่เกิดเหตุอีกครั้งหนึ่งในเช้าวันนี้  ก็ไปเจอกับพี่สาวคนกลางของผู้ก่อเหตุนะคะล่ะวะเนี่ยบ้านหลังนี้น้องชายน้องสะใภ้ก็ช่วยกันสร้างมาแล้ว มาตั้งแต่สมัยเรียนประถมอ่ะค่ะ เกิน 20 ปีแล้วนะคะพี่สาวบอกว่าก่อนหน้านี้น้องชายจับได้ว่าภรรยาเนี่ยไปมีคนใหม่ตอนที่เขาต้องโทษอยู่ในคุกนะคะ สั่งพี่พี่สาวคนกลางของผู้ก่อเหตุเล่าเรื่องนี้หน่อยค่ะ   ตัวมาด้วยกันเขาอยู่เบิกเขาคบกันตั้งแต่ประถมมัธยมนั่นแหละแต่ก็ไม่นาน มันจะมาเป็นแบบนี้ไงพี่        คบกันตั้งแต่ ว่าอยู่ครบกันผสมมันจะมารู้จักกันตอนที่สนิทกันก็คือมัธยม มัธยมแล้วก็ไปเรียนที่กรุงเทพอะไรด้วยกัน ขณะที่พี่สาวอีกคนนึงนะคะบอกว่าน้อง ทำงานเป็นพนักงานรับส่งพัสดุนะคะแล้วพอปี 63 จับเพราะครอบครองเฮโรอีนระหว่างรอศาลพิจารณาก็ถูกคุมขังเรือนจำได้ 1 ปี เดือนจนศาลชั้นต้นตัดสินยกฟ้องก็ได้รับการปล่อยตัวเพราะออกมาพบภรรยาคบหาผู้ชายคนใหม่ไปแล้ว เธอบอกว่าน้องชายไม่ได้ติดใจอะไรหรอกแต่ว่าได้ขอร้องให้ฝ่ายหญิงช่วยไปเป็นพยานในศาลชั้นอุทร จะนัดไต่สวน 31 มกราคมปีหน้าซึ่ง ฝ่ายหญิงไม่ยอมไปเป็นพยานให้ก็เลยทำให้ 2 คนเนี่ยทะเลาะกันรุนแรงเธอเชื่อว่าน้องน่าจะเครียดหนัก จนเป็นสาเหตุที่นำมาสู่การฆาตกรรมครั้งนี้นะเพื่อนก็มี 2 ประเด็นที่ อาจจะเป็นไปได้ก็คือเรื่อง ไม่ยอมหย่ากับอีกเรื่องหนึ่งก็คือเครียดที่ภรรยาไม่ยอมไปเป็นพยานให้แต่ครอบครัวนี้สุดท้ายก็เหลือลูกสาวคนโตคนเดียวนะคะนอกนั้นเสียชุดหมดเลย พ่อแม่น้องชายคนเล็กค่ะ น้องสาวคนเล็กค่ะ   เหตุการณ์ภรรยาของเจ้าของร้านอาหารเนี่ย เขาโดนทำร้ายนะคือตัวภรรยาของเจ้าของร้านอาหารนี้ก็โดนทำร้ายเหมือนกัน วัดที่หนักคือสามีของเธอนะครับหูโดน ซ้อมอย่างหนักสาหัสสมองบวมไม่ได้สติและคนที่ทำเนี่ย เป็นกฏณหรือว่าคณะกรรมการตรวจสอบติดตามการทำงานของเจ้าหน้าที่ตำรวจ หลานอยู่ที่บ้านคุณผู้ชมครับมีวงจรปิดกล้องวงจรปิดเนี่ย อยู่ภายในร้านอาหารครับ  จับภาพเหตุการณ์ตอนที่กตรายนี้มานั่งกินเหล้า อยู่ที่ร้านร้านปิดก็ไม่ยอมกลับบ้านครับสาวคนสนิท โทรศัพท์มาตาม ที่จะบุกมา มาถึงที่ร้านเลยแล้วคราวนี้ก็มีปากเสียงกัน ไม่ใช่แค่สองคนนี้นะครับ  ปรากฏว่าภรรยาของเจ้าของร้านพยายามห้ามนะครับ สาวคนสนิทของกยทรายนี้ นึกว่าภรรยาเจ้าของร้านเป็นพนักงาน ร้านที่ปตทรายนี้มาติดพันด้วย โต้เถียงกันจากนั้นสาวคนสนิทที่มันปลาเนี่ย อากาศไม่ดี มาอีก 2 คนและมารุมทำร้ายภรรยาเจ้าของร้าน  เจ้าของร้านเห็นเหตุการณ์ก็เลยเข้าไปห้ามปรามครับกระปุก  กตตร. เนี่ยตามลูกศรสีแดงใช่ไหมครับ อะไรเนี่ย เมาส์กลางนะครับลุงทำร้าย จนได้รับบาดเจ็บสาหัสก่อนที่จะมีตำรวจ ของสน. ลาดกระบังครับมาระงับเหตุเหตุการณ์เกิดขึ้นเมื่อคืนนี้ประมาณ 03:00 น นะครับ วันนี้ครับคุณผู้ชมทางภรรยาเจ้าของร้าน   ที่ทางสามีเขาบาดเจ็บได้เลยครับมาร้องกับทางคุณเอกภพเหลืองประเสริฐครับที่ปรึกษารัฐมนตรีว่าการกระทรวงมหาด  แล้วก็อย่างที่ทราบกันคุณเอกภพและเป็นผู้ก่อตั้งเขตสายไหมต้องรอด ขอความเป็นธรรม แล้วก็เล่าเหตุการณ์เพิ่มเติมนะบอกว่าคนที่ก่อเหตุ มักจะมาดื่มกินที่ร้านเป็นประจำในช่วงเวลาหลังร้านปิดครับ เพราะว่าเขาเนี่ยมานั่งรอสาวคนสนิท ที่ทำงานอยู่สถานบันเทิงฝั่งตรงข้าม  ตอนเกิดเหตุครับสาวคนสนิทของกยทเข้ามาในร้าน แล้วก็พูดกล่าวหาว่าเธอเนี่ย เคยมีอะไรกับผชรายนี้แล้วก็มีปากเสียงกันครับ สาวคนสนิทนั้นเอาอะไรมากระแทกด้วยนะผมเคยต้องสู้กับครับ เกิดขึ้นสามีก็เข้าห้าม ผู้ชายคนนี้เข้ามาต่อยจนล้ม แล้วก็ใช้เท้าแตะที่ศีรษะ นะครับสามีของตนก็แน่นิ่งเลยคราวนี้หน้าคว่ำเลยนะเรียกตำรวจสน. ลาดกระบังมาบังคับเพจ พูดจากร่างใส่ตำรวจด้วยบอกว่าตัวเองนั้นเป็นกตตร. นะย้ำอีกครั้งหนึ่งคืออะไร คณะกรรมการตรวจสอบติดตามการทำงานของเจ้าหน้าที่ตำรวจ ว่าจะโชว์บัตรให้ดูด้วยนะหลังเกิดเหตุครับก็เลยไปแจ้งความไว้ที่สน. ลาดกระบังปรากฏว่า  พนักงานสอบสวน ไม่รับแจ้งความนะครับ ว่าคู่กรณีนั้นมาแจ้งความไว้แล้วเป็นเรื่องเดียวกันครับ ยืนยันว่า ไม่ว่ายังไงก็แล้วแต่ไม่ขอไกล่เกลี่ยนะครับเพราะว่าสามีอาการหนักมากครับ เป็นตายเท่ากัน สมองบวม ไม่ได้สตินะครับมีเลือดคั่งในสมองครับคุณผู้ชมครับ   เกิดการชุลมุนแล้วก็แบบประมาณนี้ค่ะ แฟนก็คือ ลบออกไปแล้วก็ใช้เท้าเตะ ที่หัวเราะมานี้แหละจบเลยจบเลยนอนหน้าคว่ำเลย    วิ่งออกไป   การตำรวจอยากให้ดำเนินคดี  ตามกฎหมาย ไม่อยากไกล่เกลี่ย ธวัชบุรีกับสภาพของสามีเราที่เป็นอยู่ เป็นตายเท่ากัน ไม่ต้องครับทางเพจเขาก็เลยพาคุณนวลนะครับภรรยาคนเจ็บเนี่ยไปเข้าพบกับผู้กำกับการสนลาดกระบัง ขอความเป็นธรรม ภูมิกลับก็บอกว่า สอบสวนข้อเท็จจริงตามพยานหลักฐานแล้วก็จะเรียกทุกฝ่ายที่เกี่ยวข้อง มาสอบสวนนายยืนยันให้ความเป็นธรรมแน่นอนนะครับ     กูไม่ชอบมาดูข่าวนี้ค่ะอันนี้ไปร้านทองและคนที่ชอบรับ ซื้อทองเลยนะคะคุณผู้ชมฉะเชิงเทราค่ะมาแล้วนะคะ คลองที่ยัดไส้ข้างในค่ะเป็นตะกั่วระวังให้ดีค่ะไปดูคลิปนี้กันหน่อยค่ะ เจนเลยนะครับตอนนี้ระเบิดหัวใจ อยากไป   ดูครับ   ของปลอมหรือเปล่า โอ้โหอันนี้ก็คือช่างทองเท่านั้นที่จะทำได้แล้วก็รู้ความจริงนะเขาก็ร้อง ดูปรากฏว่าหัวใจทองที่เป็นผงๆอ่ะค่ะข้างในมันไม่ใช่ทอง นั่นสินะข้างในกลายเป็นตะกั่วเพื่อเพิ่มน้ำหนักทองนี่ล่ะค่ะอันนี้เป็นคลิป คุณภานุวัฒน์  เป็นเจ้าของคือคนนี้เขาทำธุรกิจ รับซื้อตั๋วจำนำทองแล้วลูกค้าเนี่ยก็เอาตั๋วจำนำเนี่ยมาขายเขา จำนำทองเนี่ยค่ะ เขาก็เลยเขาบอกว่าลูกค้าคนนี้มีตั๋วจำนำทองเยอะมากแล้วก็เลยเอาไปร้านทองด้วยกัน แล้วจะไปถ่ายทองออกเขาก็เลยเขาก็เลยไปถึงร้านทองเนี่ยพนักงานร้านทองเห็นว่าโอ๊ตทำไมมี จี้ทองรูปหัวใจหลายชิ้นก็เลยทักบอกพี่สะสมจี้รูปหัวใจหรอเนี่ยร้านที่ร้านเพื่อนเนี่ยเคยมีทอง ให้น้าเป็นแบบนี้เลยตรงนี้เลยอ่ะคุณธนวัฒน์ คุณภานุวัฒน์ก็เลยเอะใจงั้นให้ร้านทองเขาดูหน่อยพ่อเขาดู ก็เลย ตามความจริงค่ะคนจะมีทองอยู่แค่นี้เองไอ้ที่มันหนักๆเนี่ยข้างในคือตะกั่ว เป็นที่หัวใจโป่งข้างในคือใส่ตะกั่วเข้าไปนะคะคือเป็นทองยัดไส้จริงๆแล้วก็เป็นทั้งล็อต จำนำเลย นะคะ จากนั้นเขารู้ความจริงเอาก็ต้องล็อคตัวคนร้ายเอาไว้นะคะพยายามซักถามข้อมูล แต่ไม่ยอมพูดอะไรเลยค่ะ คุณภานุวัฒน์ก็เลยลงคลิปนี้เอาไว้เป็นอุทาหรณ์เตือนภัยร้านทองและคนที่รับซื้อตั๋วจำนำนะ  ถ่ายแล้วเจอ ของที่มันไม่ถูกต้องแบบนี้ก็ได้นะคะคุณจารุวรรณเองบอกไม่ได้แจ้งความดำเนินคดีเพราะหลังจะจับได้ก็ขอเงินคืนได้ทั้งหมด แต่ก็ต้องชื่นชมว่าไปคลิปดีมากๆถ้าจับไม่ได้เขาบอกอาจจะต้องเสียเงินกว่า 2 ล้านบาท เดี๋ยวคุณต้องดูสิข้างในมันไม่ใช่ทองเลยอ่ะมันเยอะมากเลยเยอะมากเลยนะอันนี้อันเดียวด้วยนะคะ  หลายอันมากนะคะ รายได้ปรากฏว่าร้านทองแถวแปดริ้วฉะเชิงเทราเนี่ยค่ะ โทรออกมา โทรเข้ามือไปร้านเขาก็เจอเจอหลอกแบบนี้เลยกำลังจะไปแจ้งความดำเนินคดีเพราะฉะนั้นร้านทองก็บอกว่า รักนะแบบนี้คนทั่วไปพิสูจน์ไม่ได้ไงต้องเป็นช่างทองเท่านั้นน่ะเพราะทองที่เอามาจำนำร้านทองเองก็ดูไม่ออก วัดลอมแปลงมาต้องช่างทองฝีมือดีเท่านั้นด้วยค่ะ      ที่มาคือยังอยู่ในร้านเขาก็พูดขึ้นมาว่าหมดแล้วเนี่ยร้านพี่อ่ะ  เพื่อนพี่อ่ะ โดนเขาอยากได้นะ เป็นอย่างนี้เลยผมก็เอะใจไงผมก็เลยทำตามเขา ทางร้านทองกับเขาเลยเขาให้หน่อย เขาก็เปิดออกมา  อยากได้จริงๆครับแล้วของที่ซื้อมาตั้งแต่ร้านแรกร้านที่ 2 ซื้อของ ทั้งหมดเลยซึ่งตรงนี้ ทำได้ก็ต่อเมื่อเราต้องเป็นช่างเขาที่มีฝีมือเท่านั้นนะครับเพราะว่าทุกอย่างทำเนียนมากครับ  ร้านนอกยังจำไม่ได้อีกเครื่องกี่เปอร์เซ็นต์ก็ยังกินไม่ได้อีกแล้วก็ จำนำหรือร้านทองในจังหวัด เนี่ย โดนกันหลายๆร้านก็ดูไม่ออกอ่ะพี่ ระวังกันด้วยนะคะคุณผู้ชมทำอยู่ในช่วงที่ทองราคาแพงด้วยนะคะ ช่วงหน้ามาดูความคืบหน้าครับคดีการยิงนักศึกษาอุเทนถวายแล้ว กระเจี๊ยบ ชีวิตล่าสุดครับคุณผู้ชมจับได้อีก 1 คนผู้ต้องหาตอนนี้รวมกับ 9 คนก่อนหน้า เป็น 10 คนแล้วนะครับทานแล้วเดี๋ยวจะพาไปดูที่ตำรวจไปตรวจสอบ พ่นพ่นเปลี่ยนสีรถมอเตอร์ไซค์ที่ใช้ก่อเหตุนะคะประกวดว่า ความเชื่อมโยง หลักฐานที่พบในบ้านที่จะ ผู้ต้องหา 8 คนที่ซอยวงศ์สว่างค่ะ ช่วงหน้าค่ะ   เรื่องอะไร   ถูกโกงเปิดปากพูดเปิดปากพูดเลยนะที่คุณทำมันไม่ถูกต้อง  เปิดปาก พูดได้สิครับเรามีพื้นที่ให้ทุกคนได้เปิดปากพูดในทุกเรื่องทุกประเด็น ไปใครจะเชื่อ ป่า เปิด LINE ทุกวันจันทร์ถึงศุกร์บ่าย 3 โมงครึ่งเป็นต้นไป ไทยรัฐทีวี ขอแสดงความคิดเห็นอย่างมีสติและถูก นิทานจริงบุคคลยืมนะทุกคน ความอดทนของหายากที่สุด วังวนแห่งความรักและความรักเป็นทุกข์ที่สุด  รู้ว่าไม่ควรที่จะรักแต่ก็ยังรัก     ไม่ทิ้งพี่ พี่ก็จะไม่ทิ้งเราสองคนจะแต่งงานกัน  รู้สึกยังไงวะ เมียหลวงกับเมียน้อยอยู่บ้านหลังเดียวกัน  ตัดสินใจแล้วค่ะ จะไม่ยอมถอย ฉันก็จะไม่ยอมเป็นเมียน้อยใคร  คนทั้งโรงงานรู้ทั้งหมด   กำลังทำลายชีวิต  ปีที่ผ่านมา  พี่พิชัยมุดมหานิล ทุกคืน  ก็คงจะไม่โกรธหรอกนะคะเรามีที่รักทุกวันเสาร์ 18:00 น ทางไทยรัฐทีวีช่อง 2  พบกับเกมส์รับจำนำแบบ รูปแบบทางเลือก  พระรูปหล่อจ้า   21:00 น มันอีก 2 เท่า  ไม่เป็นไรค่ะในราคา จัดเต็มเงินไม่ต่ำกว่าครึ่งยืนยันราคานี้  ยืนยันจ้า เกมลับสมองรูปแบบ เวลา 18:00 น            White     ติดตามทุกช่องทาง Social ไทยรัฐ   การขอคืนโดยแสดงความคิดเห็นอย่างมีสติและสุภาพไม่พาดพิงบุคคลอื่นนะ  สวัสดีเพื่อนๆไทยรัฐทุกท่านนะครับผมแจ็ควัชรพล  ใจดีครับ  เมนส์เป็นเป็นอีกหนึ่งอารมณ์ในการที่มาทำสถานีผีดุนะปกติเดี๋ยวผมจะทำ   โทรศัพท์  คุยแล้วก็ฟัง ตื่นเต้นน่ากลัวแล้วก็สยองขวัญแต่ครั้งนี้เนี่ย เราได้มีการ นั่งเห็นหน้ากันมองหน้ากันแล้วก็เล่าเรื่องผี การฟังผมว่าเป็นอีกหนึ่ง ฟิลลิ่งในการฟังเรื่องผี ฝากรายการสถานีผีดุของเราด้วยนะครับซึ่ง ตั้งแต่เริ่มต้นมาจนถึงตอนนี้มีเหล่าบรรดานักเล่าชื่อดังจาก เที่ยว มาถ่ายทอดประสบการณ์ตื่นเต้นน่ากลัวแล้วก็สยองขวัญ มากหน้าหลายตาครับทุกคืนวันศุกร์ 4 ทุ่มตรงทาง YouTube Channel ของเรานั่นเองครับ มาหลอนก่อนนอนด้วยกันสิครับ          แต่ขอแสดงความคิดเห็นอย่างมีสติและสุขภาพ ไม่พาดพิงบุคคลอื่นนะทุกคน สุโขทัย ไม่ก็เดิมอยู่แล้ว ยังไม่เวิร์ค  เกือบจะหมดแล้วนะเช้ากลางวันเย็น ต้องเร่งแก้ไขนะคะ ป้องณวัฒน์และรวย สีป้ายจ้า     ขายดีขนาดไหน วันละแสน วันอาทิตย์ 17:00 น  ขอแสดงความคิดเห็นอย่างมีสติและสุขภาพ บุคคลยืมนะทุกคน รู้สึกยังไงว่าคะเมียหลวงกับเมียน้อยอยู่บ้านหลังเดียวกัน เลิกวุ่นวายกับ   ให้คนทั้งโรงงานรู้ทั้งหมด  ทั้งที่พี่มีเมียแล้ว   ไม่ยอมถอย  ฉันก็จะไม่ยอมเป็นเมียน้อยใคร    ศิราณีที่รักทุกวันเสาร์ 18:00 น ทางไทยรัฐทีวีช่อง 32 ครั้งแรกเวทีแรกจากไทยวัดที่จะให้คุณไปให้ไกลกว่าเดิมเพราะเศษ Translate  พบกับตัวของสาวสุดยอด CEO จากหลายบริษัทที่ทุกคนอยากร่วมงานด้วยเมื่อเจาะสกิล อนาคตช่วยให้คุณกลายเป็นตัวท็อปของบริษัทได้ง่ายขึ้น  มดกัดเสาร์ที่ 25 พฤศจิกายนนี้ที่ไทยรัฐ ราคาพิเศษ 790 บาทจากปกติ 990 บาท จำนวนจำกัด ก่อน 31 ตุลาคมนี้ Exclusive พรุ่งนี้จะพาทุกคน   ชินบัญชรปาฏิหาริย์เตรียมตัวให้พร้อม สรุปเป็นผู้โชคดีจอยทริปไปกับเราติดตามกิจกรรมและกติกาการร่วมสนุก  ตามรายละเอียดด้านล่างนี้เสริมเฮงโดย อยากขอคืนแสดงความคิดเห็นอย่างมี  หิวข้าว นิทานลิงกับคนอื่นนะทุกคน ชัดเจนตรงประเด็นเน้นความจริงผมนายพงษ์เกษมสัตยาประเสริฐ แล้วที่จะมาเสริมครับ ข่าวเย็นไทยรัฐ เขาช่วยยากผมจะเล่าให้ฟังง่ายและชัดเจนมากกว่าเดิม      ข่าวดัง  เป็นคนพูดเก่ง        เราสองคน และดิฉันกระเต็นวราภรณ์ เลขไทยรัฐ    7 วัน 1 สัปดาห์ 49 เป็น 1 เดือน 12 เดือน 1 ปีและ 1 ปีมี 365 พบกับเราได้ทุกวันเมื่อไม่ทำงาน ที่ผมบอกไม่ต้องมาเจอกับเราได้ตั้งแต่  แล้วเสาร์อาทิตย์   3 คนได้ทุกวัน   ช่อง 32 เรื่องอะไร  แล้วพบกันทุกวันอาทิตย์  ถูกโกงเปิดปากพูดเปิดปากพูดเลยนะที่คุณทำมันไม่ถูกต้อง  เปิดปากพูดได้ด้วยหรอ พูดได้สิครับเรามีพื้นที่ให้ทุกคนได้เปิดปากพูดในทุกเรื่องทุกประเด็น ใครจะเชื่อกันอีกแล้ว   เปิดฝากับภาคภูมิทุกวันจันทร์ถึงศุกร์บ่าย 3 โมงครึ่งเป็นต้นไป ไทยรัฐทีวี ขอคืนโดยแสดงความคิดเห็นอย่างมีสติและสุชาติ นี่ถ้ากินบุคคลยืมนะทุกคน ทั้งหมดที่ขอมายากที่สุดคือวังวนแห่งความรักและความรัก ถูกที่สุด  รู้ว่าไม่ควรจะรักแต่ก็ยังรัก   ไม่ทิ้งพี่ พี่ก็จะไม่ทิ้งเราสองคนจะแต่งงานกัน มีลูกมีเมียอยู่แล้วอ่ะ   เมียหลวงกับเมียน้อยอยู่บ้านหลังเดียวกัน ผู้ตัดสินใจแล้วค่ะ จะไม่ยอมถอย มันก็จะไม่ยอมเป็นเมียน้อยใคร   คนทั้งโรงงานรู้ทั้งหมด กำลังฟัง ลูกอม ปีที่ผ่านมา  พี่พิชัยมุดมหานิมิตรทุกคืน งั้นก็คงจะไม่โกรธหรอกนะคะที่รักทุกวันเสาร์ 18:00 น ทางไทยรัฐทีวีช่อง    พบกับเกมส์รับจำนำแบบใหม่ เอากลับมาให้นะคะ พี่หนุ่มขอรูปหล่อจ้า   รูปแบบนั้นอีก 2 เท่า ไม่เป็นไรค่ะในราคา แบบจัดหนักจัดเต็มเลยไม่ต่ำกว่าครึ่งยืนยัน ราคานี้ไม่ครับ ยืนยันจ้าช่วยลูกด้วย เกมลับสมองรูปแบบใหม่ เวลา 18:00 น     สีเหลือง ก่อนก่อเหตุคันเดียวกันครับ วันก่อเหตุครับ 11 พฤศจิกายน สีแดงครับหลังก่อเหตุเปลี่ยนเป็นสีน้ำเงินแล้วเนี่ย  ตำรวจบอกว่าจากการไปตรวจสอบจุด พ่นเปลี่ยนสีรถมอเตอร์ไซค์ที่ใช้ก่อเหตุนั้น เริ่มต้น เชื่อมโยงกับพยานหลักฐานที่มีด้วยนะ ก่อนหน้านี้ที่ไปจับมาเนี่ย ผู้ต้องหานะครับ โดยทางชุดสืบสวนตำรวจนครบาลลงพื้นที่ไปที่นู่นนะบางไทรครับพระนครศรีอยุธยา รู้จักค้นหาพยานหลักฐาน ปัญหาที่คนร้ายนั้นหลบหนีนะครับ ได้รับข้อมูล จากประชาชนที่อยู่ในพื้นที่ครับบอกว่า พบเห็นชายต้องสงสัยเนี่ย พิชิตเลยนะขี่มอเตอร์ไซค์เข้ามาในพื้นที่ครับซึ่งมีลักษณะคือผิดปกติจากคนทั่วไป แล้วก็สอดคล้องกับหลักฐานวงจรปิด ที่พบบนถนนนะครับเป็นภาพ 2 คนขี่มอเตอร์ไซค์ มาจอดที่บริเวณเกาะกลางครับ ก่อนที่จะมีการขับขี่ออกไป รู้สึกสวนนะครับ ได้ขยายผลตรวจสอบพื้นที่โดยรอบครับจนพบว่า ภายในซอยแห่งหนึ่งนะครับในตำบลโคกช้างอำเภอบางไทรพระนครศรีอยุธยา ซึ่งเป็นพื้นที่รกร้างเป็นป่าหญ้าไม่มีบัตรประชาชนเป็นวันที่เกิดเหตุ จุดนี้เนี่ยไปเจอร่องรอยครับเป็นสีแดงและสีน้ำเงินติดอยู่ที่หญ้าแล้วก็ดิน รู้สึกสวนจึงประสานให้เจ้าหน้าที่กองพิสูจน์หลักฐาน เข้าเก็บพยานหลักฐานเพื่อนำไปเป็นพยานหลักฐานทางนิติวิทยาศาสตร์ในกลุ่มผู้ชมครับที่บ่อทั้งแดงทั้งน้ำเงิน ดูตามใบหญ้าเนี่ย อาหารที่เป็นหลักฐานอย่างดีนะครับจากการตรวจสอบ พ่นสีรถพบว่าเชื่อมโยงกับพยานหลักฐานที่พบในบ้านหลังหนึ่งครับ เดี๋ยวนำเสนอไปเมื่อวานที่ไปที่วงศ์สว่างซอย 19 แถวประชาชื่นหน่อยครับ ตำรวจไปตรวจค้นและจับกุมและจับกุมได้ 8 คนอ่านให้ดูอีกครั้งหนึ่งซ้ายมือน่ะสีแดงขวามือนั้น กลายเป็นสีน้ำเงินเป็นที่เรียบร้อย นะครับ   นั่นก็คือคดีที่อคติคุณเจี๊ยบนะคะกับน้องหยอดที่เสียชีวิตแล้วก็เนี่ยค่ะ การสืบสวนก็ได้ข้อมูลมามากที่เดียวจนน่าตกใจนะคะส่วนอีก 1 คดีที่เกิด ไล่เลี่ยกันคดีของน้องผู้นะคะที่ซอยระนอง 2 แล้วทำให้น้องผู้เสียชีวิตด้วยนะคะ ตำรวจเนี่ย ควบคุมตัวมือยิงนะคะกับพวกอีก 1 คนวันนี้ไปทำแผนประกอบคำรับสารภาพนะคะ ถ้ากูส่งจำสถานที่ได้ในกล้องวงจรปิดนี่ล่ะค่ะ วันนี้ตำรวจ ตัวนายอัครพลหรือว่าในยีนและนายธนากรหรือในออฟนะคะ 2 คนนี้ ไปทำแผนประกอบคำรับสารภาพจุดที่ยิงน้องผู้นะคะนักศึกษาชั้นปี ที่ 2 วิทยาลัยเทคนิคดุสิตเมื่อวันที่ 20 ที่ผ่านมาสวมเสื้อยืดสวมหมวกกันน็อคและระหว่าง ทำแผนเนี่ย ตำรวจต้องวางกำลังดูแลความปลอดภัยนะคะเพราะว่า ป้องกันกลุ่มคู่อริมาล้างแค้นกูชมตลอดเวลาทำแผลเนี่ยผู้สื่อข่าวบอกว่า ก็มีชาวบ้านเนี่ยมามุงดูมาตะโกนต่อว่าผู้ต้องหาด้วยความไม่พอใจนะคะ แถวบ้านเนี่ยมองว่าเป็นการกระทำของผู้ต้องหานั้นเป็นการล่าแต้ม แล้วการที่  น้ำพุเองถูกยิงเสียชีวิต ต้องพกมีดมาเพราะว่า ป้องกันตัวในกรณีที่อาจจะเจอเหตุการณ์แบบนี้แล้วก็เจอจริงๆนะคะหลังคุมตัว หลังคุมตัวทำแผนประกอบคำรับสารภาพประมาณ 15 นาทีก็คุมผู้ต้องหาทั้งสองคน กลับไปทำบันทึก ปากคำประกอบการทำแผนรับสารภาพที่สนดุสิตต่อไปค่ะก็ค่อนข้างสูงนิดนึงเพราะว่า บ้านก็มามุงดูกันเยอะ นะคะ หลังจากนี้จะ นำตัวไปขออำนาจศาลอาญาฝากขังผลัดแรกข้อหาร่วมกันฆ่าผู้อื่นพยายามฆ่าผู้อื่น  อาวุธปืนและเครื่องกระสุนไว้ในครอบครองรวมถึงพกพาอาวุธปืน  ไปโดยไม่ได้รับอนุญาตโดยไม่มีเหตุผลด้วยค่ะ  กูไม่ส่งครับ เดี๋ยวเราพักกันอีกสักครั้งนึงนะครับในช่วงหน้าครับจะพาไปดูเหตุการณ์ นครราชสีมาเป็นแก๊งเงินกู้โหดบุกมารุมทำร้ายร่างกายลูกหนี้บ้าน ได้รับบาดเจ็บกันทั้งสามี และภรรยานะไม่จ่ายเงินเพียงแค่  3 วันเท่านั้นเองเดี๋ยวมาดูรายละเอียดช่วงหน้านะครับวันที่ 16 แล้วนะคะ วันนี้ฟ้าเปิดแล้วนะคะยังเพิ่มความเข้มในการติด 3 ตัวค่ะ เดี๋ยวมาติดตามรายละเอียดนะครับคุณพิพัฒน์รัชกิจประการรัฐมนตรีว่าการกระทรวง ลงพื้นที่จังหวัด B นะครับ โครงการเผยแพร่ประชาสัมพันธ์ประกันสังคมมาตรา 40 สู่เครือข่ายประกันสังคมรุ่นที่ 4 นะครับ สิทธิประโยชน์มาตรา 40 เน้นย้ำ  หากแรงงานอิสระมีคุณภาพชีวิตที่ดีก็เชื่อมั่นว่าจะสามารถขับเคลื่อนเศรษฐกิจเพื่ออุตสาหกรรมท่อง เที่ยว ได้อย่างมั่นคงนะรายละเอียดพรุ่งนี้เป็นอย่างไรเดี๋ยวติดตามจากรายงานแล้วมาเจอกันช่วงหน้า   ข่าวดัง อัพเดท Google   เราสองคน กายพงศ์เกษมแล้วดิฉันกระเต็นวราภรณ์ เลขไทยรัฐ    7 วัน 1 สัปดาห์ 4 สัปดาห์เป็น 1 เดือน 12 เดือน 1 ปีและ 1 ปีมี 365  365 วันพบกับพวกเราได้ทุกวัน ที่ผมบอกไม่ต้องมาเจอกับกูได้  แล้วเสาร์อาทิตย์   เราสามคนได้ทุกวัน   ทีวีช่อง 32 เรื่องอะไร    เปิดปากพูดอะไรได้บ้างไหมเปิดปากพูดเลยนะที่คุณทำมันไม่ถูกต้อง  เปิดปาก พูดได้สิครับเรามีพื้นที่ให้ทุกคนได้เปิดปากพูดในทุกเรื่องทุกประเด็น ใครจะเชื่ออีกแล้ว เปิดป่า เปิดฝากับภาคภูมิทุกวันจันทร์ถึงศุกร์บ่าย 3 โมงครึ่งเป็นต้นไป ไทยรัฐทีวี ขอสิ้นเดือนโดยแสดงความคิดเห็นอย่างมีสติและสุชาติ ไม่พาดพิงบุคคลอื่นนะทุกคน จังหวัดที่เกาะมากที่สุดคือวังวนแห่งความรักและความรัก      ไม่ทิ้งพี่ พี่ก็จะไม่ทิ้งเราสองคนจะแต่งกัน  รู้สึกยังไงวะ เมียหลวงกับเมียน้อยอยู่บ้านหลังเดียวกัน  ตัดสินใจแล้วค่ะ จะไม่ยอมถอย มันก็จะไม่ยอมเป็นเมียน้อยใคร   คนทั้งโรงงานรู้ทั้งหมด ทำไรอยู่  ปีที่ผ่านมา  พี่พิชัยมุดมหานิมิตรทุกคืน  ก็คงจะไม่โกรธหรอกนะครูราณีที่รักทุกวันเสาร์ 18:00 น ทางไทยรัฐทีวี 32   พบกับเกมส์รับจำนำ คำนำรูปแบบ คนรูปหล่อจ้า  21:00 น มันอีก 2 เท่า ให้ไปขายในราคา แบบจัดหนักจัดเต็มเลยไม่ต่ำกว่าครึ่งยืนยัน ราคานี้ยืนยันจ้า เกมลับสมอง เวลา 18:00 น              ไว้เพื่อคุณ       ประมาณ 2 วันที่แล้วนะคะ ข่าวว่าทางเสแสร้งเนี่ย เลือกที่จะติดต่อขอมอบตัวทหารผู้บัญชาการตำรวจแห่งชาติ  วันนี้เนี่ยถ้านับวันนี้ 16 วันแล้วนะครับนับตั้งแต่ปฏิบัติการไล่ล่าสุดแป้งที่เทือกเขาบรรทัดแล้วก็ 30 มันก็เกินเดือนแล้วครับ  กลับวันที่ 18 นะเดี๋ยวออกจากโรงพยาบาลที่จังหวัดนครศรีธรรมราชล่าสุดในวันนี้ พี่ก็ยังคงเพิ่มความเข้มข้นในการไล่ล่านะครับหลังจากที่ช่วงนี้ 2-3 วันที่ผ่านมานั้นฟ้าเปิดนะครับ สวัสดีครับคุณผู้ชมเพิ่มระดับความเข้ม ของปฏิบัติการไล่ล่าจับกุมไหมครับหลังเจอข้อมูลมาเสียบๆกับพวกเนี่ยยังคงกบดาน บนเทือกเขาบรรทัดครับประกอบกับ การเข้าพื้นที่ต่างๆนะครับไปเจอร่องรอยที่บ่งชี้ลักษณะการดำรงชีพใน ป๋าครับเจ้าหน้าที่ก็เน้น ตรวจสอบจุดเป้าหมายนะครับตามเพิ่มพักริมแหล่งน้ำตามถ้ำ  แต่ก็ยังไม่สามารถเข้าถึงได้ทุกจุดนะเพราะว่าสภาพพื้นที่นั้นภูเขาไว้นะครับคุณผู้ชมสลับซับซ้อนครับ มีถ้ำ พี่ตรวจสอบไปแล้วบางส่วน สภาพพื้นที่นั้นไม่เอื้ออำนวย เสียงเรื่องความปลอดภัยด้วยนะครับ อยู่จังหวัดสตูลครับมีการตั้งด่านตรวจ เครื่องสกัดเสียบแป้งเนี่ยตลอด 24 ชั่วโมงในชุดปฏิบัติการ บัตรหน้าที่กันอย่างเข้มแข็งครับ ถามเส้นทางเข้าออกบริเวณเทือกเขาบรรทัดอะไรครับ  รวมทั้งเชิงเขาเพื่อปิดล้อมเขาบรรทัดเป็นเขตรอยต่อ พื้นที่ 3 จังหวัด ผู้บังคับการตำรวจภูธรสตูลครับบอกว่ายังคงตรึงกำลังไม่ได้มีการปรับลดกำลังครับ แล้วก็มีการเสริมกำลังเพิ่มเติมด้วยในบางพื้นที่อย่างเช่นที่อำเภอละงู ซึ่งติดกับอำเภอทุ่งหว้า แล้วก็อำเภอควนกาหลง อยู่ตึกอำเภอมะนังนะครับ รวมทั้งอำเภอท่าแพซึ่งเป็นเส้นทางผ่านแล้วก็เชื่อมต่อกับอำเภอละงูและอำเภอควนกาหลง ไปด้วยเช่นเดียวกันแป้งจะหลบหนีไปประเทศเพื่อนบ้านยกตัวอย่างนะคะมาเลเซีย เป็นไปได้ยากครับทางการมาเลเซียนั้นมีความเข้มงวดเป็นอย่างมากครับ    ไม่ได้ทำงานเชิงป้องกันไม่ให้คนร้ายหนีลงมาในพื้นที่ การ์ตูน ส่งมานั่งพูดว่าก็ยังเข้มข้นเหมือนเดิมนะครับไม่ได้ปรับลดตำแหน่งไม่ได้ปรับยศตำรวจ มีแต่เพิ่มจุด  จุดรอยต่อก็จะมีศพเขาขาวๆที่เสริมขึ้นมา มีแล้วงู มีท่าแพมีกาหลงที่เป็นแนวที่ 2 ของความเป็นไปได้ที่จะหนีไปมาเลเซีย คือใคร แล้วไปที่นู่นน่ะร้ายแรงประเทศมาเลเซีย ครับคุณผู้ชมครับนอกจากในพื้นที่จังหวัดสตูลนะพูดถึงพัทลุงนะครับ ทางคุณเจริญสิงห์คณะศิษย์ผู้ใหญ่บ้านบ้านป่าบง พื้นที่อำเภอตะโหมดที่พัทลุงนะครับบอกว่ามี 6 เส้นทางหลัก แป้งนั้นจะใช้หลบหนีลงจากเขานะครับต่อไปด้วยเส้นทางนาแก อ่างเก็บน้ำคลองหัวช้างอันนี้เส้นทางที่ 1 เส้นทางที่ 2 นะครับ เส้นทางนาแกแหลมยูง เส้นทางที่ 3 นาแกคลองโป่ง สถานที่ 4 นะครับ น้ำตกท่าช้างอ่างเก็บน้ำคลองหัวช้างแล้วก็มีเส้นทางโต๊ะเรียบนาแคเส้นทางที่ 5 และเส้นทางสุดท้าย หนังโป๊เรียกท่าช้าง ก็คาดว่าหลังยิงปะทะครับเสี่ยแป้งนั้น น่าจะหลบหนี ลงมาตามเส้นทางของลำน้ำบนภูเขา  แล้วก็เดินต่อมาที่บริเวณน้ำตกท่าช้าง นะครับอยู่ทาง สันเขื่อนทางทิศใต้ แล้วก็ใช้ 6 เส้นทางนี่แหละซึ่งเป็นเส้นทางที่ชาวบ้านเขาหาของป่านะครับ มันจะมีจุดพักเป็นระยะด้วยและที่สำคัญเป็นเส้นทาง ออกหมู่บ้านใกล้ที่สุดระยะทางประมาณ 45 กิโลครับใช้เวลาเดินเท้าก็ประมาณ 4 ชั่วโมงแต่ถ้าเกิดเร่งรีบก็จะใช้เวลาประมาณ  2 ชั่วโมงได้อยู่นะครับและทุกเส้นทางจะออกมาที่ถนนสายป่าบอนสะพาน หวยแล้วก็หลบหนีต่อไปทางไหนก็ได้หมดเลย ครับท่านผู้ชมครับที่เป็นข้อมูลล่าสุดให้จากคนในพื้นที่นะครับ ยังคงตรึงกำลังอยู่ในพื้นที่นะคะโดยเฉพาะตามเส้นทางต่างๆที่คาดว่าจะเป็นเส้นทางหลบหนี เจ้าหน้าที่แต่อย่างที่กูส่งเห็นนะคะก็คือเอาสภาพภูมิอากาศ สภาพภูมิประเทศและสภาพอากาศในช่วงที่ผ่านๆมาเนี่ยก็ไม่เชื่อเลยนะคะสำหรับการทำงานของเจ้าหน้าที่ แล้วก็จะ การปฏิบัติการอย่างต่อเนื่องนะคุณผู้ชมปรากฏว่าล่าสุดเนี่ยตำรวจบางหน่วยที่ปฏิบัติการอยู่ในพื้นที่ ตลอดระยะเวลา 16 วันบางนายก็ ต้องนำตัวส่งโรงพยาบาลกันแล้วนะคะล่าสุดพันตำรวจเอกยศวรรธน์กระจ่างวงศ์ค่ะผู้กำกับ การสืบสวนภูธรจังหวัดพัทลุงซึ่งเป็นหนึ่งในชุดไล่ล่า นำตัวส่งโรงพยาบาลเมื่อ ช่วงเย็นวันที่ 20 พฤศจิกายนนะคะมีอาการปวดท้องผิดปกติมีไข้สูงท้องเสีย หมอก็เจาะเลือดไปตรวจแล้วพบว่า  ป่วยจากการติดเชื้อแบคทีเรียในลำไส้ ซึ่ง ตัวท่านเองก็มั่นใจว่าไม่น่าจะมาจากอาหารกล่องและน้ำนะคะ แต่ว่าน่าจะมาจากการเข้าไปปฏิบัติหน้าที่ บนเทือกเขาบรรทัดนี่แหละเราสัมผัสกับสิ่งต่างๆมากมายจนนำไปสู่การติดเชื้อนะคะ ล่าสุดอาการยังปวดท้องอยู่บ้างแต่ไม่รุนแรง อ่อนเพลีย คุณหมอก็ยังไม่อนุญาตให้กลับไปทำงานนะคะ  อุปสงค์ครับมีอีกคลิป  แค่อยู่ในโลกออนไลน์นะแต่นี่ก็ไม่ได้มีการตัดสินว่าตกลงว่าเป็น Content หรือว่าเป็นเรื่องจริงเลยนะคะ เป็นคลิปที่ มีคนเอาเสบียง ไว้ตามจุดต่างๆ ก็จะฝากให้กับทางพี่แป้งนะกูไม่ชมเดี๋ยวลองไปดูคลิปพร้อมกัน ขึ้นมากินได้เลย  ไม้ถูพื้นอยู่ในตังค์แล้วพี่ ตามบายตามบายเลย  แนะนำผมได้เลยนะครับผมให้พี่เสมอครับ แปรงขัดห้องน้ำผี กินเลยตามสบายเลยนะไม่ต้องเกรงใจ   คลิปนี้แล้วก็เพิ่งเสียไปงั้นแหละผมเสี่ยแบงค์นี้ก็มาถึงลำพูนแล้วนะ  กูตั้งไว้เรียบร้อยหมดอุปกรณ์เตาแก๊ส กุ้ง 900 สมุยเงินน่ะจะไปน่ะ  ผู้ชมครับคือเป็นคลิปที่ผมบอกแล้วนะครับเข้าศาลใคร มีปืนสำหรับต่อไฟอุปกรณ์ยังชีพต่างๆนะครับมีคนเอาไปไว้ ทำขนมอะไรครับ ภายในป่าครับหรือว่าเสแสร้งผ่านมา ให้เอาไปประกอบอาหารกินได้เลยบางขณะที่บางคนก็มีการเอาเครื่องนุ่งห่มต่างๆ ไปวางไว้ให้นะนอกจากนี้ครับยังมีคลิป ที่นำเสบียง ไปวางเอาไว้ในเรือเช่นเดียวกันครับเผื่อจะหนีทางน้ำ  ผู้ชมครับเอามาให้ดู บางส่วนนะครับก็อย่างที่บอกว่าเรื่องจริงหรือว่าสร้าง Content นี้ก็ไม่แน่ใจนะดูแล้วก็  ใช้วิจารณญาณไปพร้อมกันนะครับ  เมื่อวานนี้เนี่ยฮะผ่านทางรายการออนไลน์ Thairath YouTube ซึ่งคุณเควัดกับผม รวมจับพิกัดแล้วก็มีโอกาสสัมภาษณ์ทางหลวงปู่เอี่ยม ลุงเอียดเส้งเอียดเนี่ยเป็นอดีตขุนโจร ทางภาคใต้ในปัจจุบันก็กลับกลายมานานมากแล้วนะครับ ไปให้ข้อมูลเอาไว้น่าสนใจในหลายประเด็นนะโดยเฉพาะประเด็นที่ว่า เกลียดเลยคิดว่าทางเสียบแป้งนั้น จะมีการมอบตัวจริงไหม ก็เรื่องของการหนีที่ในข่าวปรากฏว่าพี่พาเนี่ยนะครับพาหนีปรากฏชื่อว่าพรานนก  ไหนบอกว่าพรานนกล่าสัตว์หากจะนำเสบียงอาหารไปทิ้งไว้ตามจุดต่างๆเนี่ย มันต้องเตรียมการล่วงหน้า 5 6 เดือนเลยนะแล้วก็ไม่น่าจะช่วยนำทางในการหลบหนีครับเพราะพันธุ์นกนั้น ชำนาญเฉพาะเชิงเขา แล้วก็ไม่ได้เชียวชาญเส้นทาง เดินขึ้นไปที่ข้างบนสันเขามีประเด็นที่ 11   อีกประเด็นนึงครับ  เรื่องของการมอบตัวว่าจะลงเสียแป้งเนี่ย จะมอบตัวไหมเนี่ยครับ เส้นทางโรงเรียนชื่อว่ามีโอกาสที่เสียบแป้งจะมอบตัว ขึ้นอยู่กับวิธีการของเจ้าหน้าที่นะครับ สุดท้ายแล้วทุกคนก็รักชีวิตด้วยนะสัญชาตญาณนักเลงถึงแม้คิดว่ายังไงก็แล้วแต่จะสู้ตายเนี่ย สุดท้ายทุกคนก็รักชีวิตถึงจุดนึง นะครับอาจจะยอมกลับมาในคุก ไปตายอยู่ในป่าแล้วอาจจะลองฟังความเห็นหน่อยกูไม่สำคัญ     ยังไม่รู้พรานนกหายไปจากไหนแล้วหายไปนานเท่าไหร่ หายไปนานเท่าไหร่ ร้านนก พรานนำทาง พรานนกน่ะ  แป้งติดต่อว่าพรานนกมาขวางก็เลี้ยงไว้ตรงนั้นขวางเสบียงตรงนี้แล้วกูจะไปกินตรงนั้นตรงนี้ หน้าอย่างน้อย เดือน บ้านนกเทพพรานนำทางยังไม่รู้ว่า ตรงไหนล่ะอยู่ตรงไหนมันรู้เฉพาะสัดเดินตรงไหนผมก็เคยผ่าน  อ่านเรื่องนี้มาเยอะ สู้ตายหมดทุกที่ ในที่สุดพอถึงเวลาผมก็คิดถึงครอบครัวลูกเมีย เมื่อมีโอกาสเราติดคุกตายในคุกดีกว่าตายในป่า แล้วถ้าไม่ตายหรอกได้ออกมาพบพ่อพบแม่พบพี่น้อง ลุงเอียด รายการรายการที่จักรวาลทางออนไลน์นะครับก็จะบอกว่า เราถามลุงเอียดเพราะว่าเราอยากรู้มุมมองหนึ่งคือเป็นคนในพื้นที่ด้วยอยู่ตรงเทือกเขาบรรทัด 2 ที่สำคัญก็คือว่า พี่โจ้นะครับที่หนีการไล่ล่าของเจ้าหน้าที่แล้วก็เข้าป่าตั้งแต่สมัยพรรคคอมมิวนิสต์  ก็อยากรู้มุมมองและคนที่หนี หาคนที่ดี  มันจะมอบตัวแล้วมันจะเป็นไปได้ไหมเราให้ข้อมูลไว้น่าสนใจเดี๋ยวตามกันต่อนะคะยังไม่จบ แค่นี้นะคะ ตอนนี้ดิฉันถามผู้ชมลงเขามาดูเหตุการณ์ที่นครราชสีมากันหน่อย แปลงเงิน แก๊ง ทวงเงิน เกิดเหตุอีกแล้วค่ะกดว่าไปทวงเงินแล้วก็ไปรุมทำร้ายลูกหนี้ถึงบ้าน บาดเจ็บทั้งสามีภรรยาที่เป็นลูกหนี้เลยค่ะ        กูจะให้มึงอยู่เนี่ย เราก็จะได้ยินทั้งเสียงผู้หญิงเสียงผู้ชายนะคะ ชายฉกรรจ์ 2 คน น้าบุกเข้ามาทำร้ายแล้วคนที่ทำร้ายก็คือลูกหนี้คืนนายทิวา ที่เกิดเหตุผู้ร้านคาร์แคร์ของเขานะคะเมื่อวันที่ 22 ที่ผ่านมาขึ้นในที่ว่าเนี่ยนะคะ เหล้าบอกว่าเขาไปกู้เงินมา 4,000 ต้นเดือน แล้วจ่ายดอกเบี้ยร้อยละ 20 ก็ส่งวันละ 200 แต่ค่าส่งไป 3 วันเพราะร้านปิด แล้วก็ทำให้เขาถูกทำร้ายอย่างที่เห็นในคลิปนั่นล่ะค่ะภรรยาจะเข้ามาช่วยก็ถูกทำร้ายไปด้วยหลังจากนั้นก็ โทรข่มขู่ตลอด แล้วก็เลยไปแจ้งความให้ตำรวจเนี่ยให้ลงแค่บันทึกประจำวันอยากจะให้ตำรวจ นำตัวคนในคลิปนี้มาดำเนินคดีหน่อยค่ะ     ก็บอกเขาว่าเราอยู่ 3 วันแล้วตอนนี้เขาเข้ามาทวงเงิน ยังไม่ได้ ครับผมเพราะว่าผมยังไม่ได้เปิดร้านผมบอกว่าเดี๋ยวพรุ่งนี้เปิดร้าน แล้วผมจะโอนเข้าไปให้  พอหลังจากนั้นก็เหตุการณ์ก็ชุลมุนครับพ่อ ก็โดนทำร้ายอย่างที่เห็น ใช่ครับ ผมก็จะเข้าไป ป้องกันแฟนแล้วเนาะเพราะว่าเขาก็ตัวใหญ่แล้วผู้หญิงอ่ะก็ไม่มีแรง พี่จะพูดหรอคะ แต่ว่าตอนนี้ ตรงตรงข้อมือแฟนผมก็เป็นรอยลอย เลือดหน่อยหน่อย ก็ถูกทำร้ายทั้งสามีทั้งภรรยาคือภรรยาเป็นคนถ่ายคลิปนะคะเธอเล่าบอกว่าที่สามีไม่ได้จ่ายหนี้ เพิ่งกลับมาจากต่างจังหวัด จะรวมยอดจ่ายทั้งหมด แต่ คนทวงหนี้ก็ไม่ยอมทำร้ายทั้งตัวเองแล้วก็สามีด้วยค่ะก็ไม่เคยเจอเหตุการณ์แบบนี้ก่อน ให้ ตำรวจ ตามตัวมาดำเนินคดีค่ะ  ขนส่งครับ สุโขทัยครับพระมีอาการโมโหเพราะว่าชาวบ้านนั้นขับไล่ออก วัด เอาปืนยิงเลย  เอาปืนยิงเจ้าหน้าที่อบตหมู่บ้านสุดท้ายครับเจอชาวบ้านรุมสะกำ จนหน้าบวมครับ  เมียกูไม่ยุ่งกับเหตุการณ์ที่เกิดขึ้นที่วัดเกาะระเบียงที่ศรีสัชนาลัยจังหวัดสุโขทัย เจ้าหน้าที่ไปถึงครับไปเจอพระนะครับประเสริฐ บ้านข้าวต้ม มัดเอาไว้ก่อนเอาเชือกมัดเอาไว้นะตอนไปเจอหน้าเนี่ย หัวปูดเลยเลือดอาบเลยครับ แล้วก็มีทางสมาชิก สภาองค์การบริหารส่วนตำบล ที่ชื่อคุณจอมอายุ 60 ปีนะถูกยิง ถูกยิงด้วยปืนครับได้รับบาดเจ็บก็ต้องพาส่งโรงพยาบาลไป จากการสอบสวนทราบว่าก่อนเกิดเหตุนั้น มีการประชุมกันโดยชาวบ้านไม่ต้องการให้พระประเสริฐอยู่ที่นี่อีกต่อไปเนื่องจากพฤติกรรมก็คืออันธพาลนะครับ เคยทำร้ายร่างกายเจ้าอาวาส พิการด้วยนะครับ พระประเสริฐนั้นก็เลยไม่พอใจครับเลยกลับไปที่กุฏิโหจริงหรือที่ชาวบ้านว่าแล้วไปเอาปืน มายิงใส่ ร้านคุณจอม ซึ่งเป็น 2 ต  ไป 1 นัดครับ ประชาชนในพื้นที่เห็นก็กรูกันเข้าไปจับกุมตัว เอาเชือกมัดเอาไว้แล้วก็แจ้งตำรวจนะครับระหว่างนั้น ทางไปบ้านสวนโกรธก็เลยเข้าทำร้ายพระประเสริฐคุณละมุนเลยครับ ประเสริฐบอกว่า โกรธแค้นคนเจ็บนะเพราะว่าไปพูดใส่ร้ายใจร้ายเนี่ยโอ้โหชาวบ้านเขาเกลียดชัง คนก็เลยแบบว่าบันดาลโทสะเลยครับคราวนี้นะครับส่วนเรื่องทำร้ายเจ้าอาวาสที่พิการสาเหตุ  เพราะว่าฉันข้าวอยู่ด้วยกัน แล้วเจ้าอาวาสท่าน ขายอาหาร ใส่ชามข้าวของตน บันดาลโทสะอีกเหมือนกันมันโตนาทีครับแจ้งข้อหา พยายามฆ่าผู้อื่นโดยเจตนาจะไปเอาปืนมายิงเลยนะ พยายามฆ่าผู้อื่นโดยเจตนานะคะอีกเรื่องนึงตอนนี้ที่เป็นประเด็นร้อนเลยนะคะก็คือ  ที่เพจอยากดังเดี๋ยวจัดให้ได้ลงคลิปเอาไว้นะคะที่มีพระรูปนึง รูปยักษ์ หน้าเพจแล้วก็ไปพบเพื่อที่จะให้แก้คุณไสยไปพบอาจารย์ชื่อดังนะครับถ้าเกิดมีอาการ มันก็ของเข้าของขึ้นด้วยนะครับไปดูคลิปนี้กันหน่อยเพราะว่าเดี๋ยวมีความคิดเห็นจากพระอาจารย์พยอมด้วยค่ะ          นี่คืออาการตอนที่ไปให้อาจารย์ชื่อดังที่ราชบุรีบริกรรมคาถาแก้ไข คุณสายเนี่ยนะคะ  เงียบแบบนี้สักพักนึงแล้วพอโดนเป่ากระหม่อมอีกทีนึงก็เหมือนกับเนี่ยบริกรรมคาถาแล้วก็หายเป็นปลิดทิ้งเรื่องนี้ ที่ถูกวิพากษ์วิจารณ์กันค่ะแล้วเราก็ไปถามพระอาจารย์พยอมกัลยาโณเจ้าอาวาสวัดสวนแก้วซึ่งท่าน บอกว่า พระรูปนั้นทำอะไรดูน่าเกลียด ภูมิใจตรงไหนแทนที่จะทำเรื่องที่ควรทำกลับทำเรื่องน่าสมเพชเวทนาแบบนี้คือท่านใช้คำว่า  โหลยโท่ยเรียนรู้และศึกษาเป็นพระ ไปให้คนเขาจับผัวสักอันนี้ท่านบอกว่าหมดสภาพเลยนะคะยิ่งถ้าเห็นภาพตัวเองคงไม่เหลือ ความภูมิใจในผ้าเหลืองเลยญาติโยมที่ตักบาตรให้ก็คงเสียใจแล้วท่านบอกว่าพระที่คลังใน Store ยาก็ดีแต่ถ้ามาข้างหลังแบบนี้เสียหายควรจะอยู่กับ พุทธเจ้าค่ะ ไปฟังเสียงของท่านอาจารย์พยอมกันหน่อยค่ะ   ยังไม่รู้สึก เป็นอะไร แล้วต้องไปทำอะไรมาทำไม  กำลังออกมาน่าเกลียดน่าชังอย่างนี้  ภูมิใจตรงไหน  แผนที่จยะลา  ทำเรื่องที่มันน่าทำ ทำแล้วกูใจ นุ้ยก้อย  ไม่ได้เรียนรู้ได้ศึกษาก็เลยว่า ให้เขาจับหัวสักนิด เหมือนกันหมดสภาพ โกง ไม่มีแล้วก็ไม่มีความเกรงใจ มีแต่จะต้องนั่งเสียใจในภายหลังจะได้ดูภาพ  ของตัวเอง เนี่ยค่ะท่านก็บอกว่าพระไปหาไสยศาสตร์ให้มันเดือนละชั้นวิชานะคะพ่อ เป็นวิชาที่ไม่ได้จะพาให้พ้นทุกข์จะมีแต่ความทุกข์ค่ะยังอยู่ที่เรื่อง เกี่ยวกับพระจะพาไปนอกวัดเพราะว่า  นุ่งบ๊อกเซอร์อยู่คนเดียวแล้วก็ อยู่ไปเช่าห้องอยู่ด้วยที่นนทบุรีกูไปส่งครับเราไปดูภาพ ตอนที่ไปจับหน่อย  ชื่อวัดอะไร   สำนักงาน อะไรนะ  ผู้หญิง   เจ้าหน้าที่ไปเจอก็กำลังเนี้ยผมขาวเคยอยู่ตัวเดียว ที่อำเภอเมืองนนทบุรี  มาเช่าห้องครับพอไปถึงก็พบ ผู้ชายคนนี้ ไปรับอยู่ภายในห้องน้ำออกมาสภาพกูไม่ชนก็อย่างที่เห็นนะครับ  ทราบชื่อพระสุรพล อายุ 64 ปีบวชอยู่ที่ศรีสะเกษครับ ซึ่งพระเนี่ย บอกว่าเป็นพระจริงๆนะพระสุรพลแล้วนะครับประมาณเดือนกว่าและราคา 1,300 บาทรวมส่ง เช่าห้องอยู่ เขาบอกว่าป่วย รักษาที่โรงพยาบาลสงฆ์ในกรุงเทพฯสะดวกในการเดินทาง ส่วนเรื่อง ค่าใช้จ่ายประจำวันเนี่ยนะครับก็มีญาติโยมมาดูแลแล้วก็ไปบิณฑบาตด้วย บอกว่าแถวรังสิตนั่งรถไป ต่อมาเจ้าหน้าที่ตำรวจและสำนักพุทธนนทบุรีครับ โทรศัพท์ สอบถาม กับทางเจ้าอาวาสวัดที่ อยู่ที่ไหนศรีสะเกษเรื่องสถานะของพระสุรพล ทางเจ้าอาวาสท่านก็บอกว่าก็จำไม่ได้แล้วนะ สอบถามจนทราบว่ามีการบวชพระจริงอยากไปบวชที่วัดสาขาแล้วครับ  ได้ครับมีพระ เป็นเจ้าอาวาสวัดบางแพรกใต้ก็เดินทางมาสอบทางพระสุรพล ซึ่งพบว่ามีความผิดตามวินัยสงฆ์นะครับพระ ไม่สามารถไปเช่าห้องหรือไปอยู่ที่บ้านได้ นะครับแล้วก็ไม่ได้มีการติดต่อคณะสงฆ์ในจังหวัดนนทบุรี ได้ครับก็ตัดสินใจที่สุดก็คือจบ ยูนิฟอร์มก็ไม่ใช่แล้วก็ไม่ได้อยู่ที่วัดด้วยนะคะเรื่องพระ เรื่องวัด อีกสักเรื่องหนึ่งก็กลายเป็นดราม่าค่ะก็ไม่รู้คิดได้ยังไงเหมือนกันเขาก็มีงานกันแล้วก็มีการเปิด โรงทานปรากฏว่า ไปโรงทานและมีการเลี้ยงเหล้าค่ะ แดกเหล้าในโรงทานของวัตถุนิยมคะเรื่องนี้ถูกวิพากษ์วิจารณ์อย่างร้อนแรงเลยค่ะ พระครูเกษมสรคุณเจ้าอาวาสวัด เขาดินวันนี้ ได้ออกมาชี้แจงนะคะอันนี้คือภาพที่งานทอดกฐินสามัคคีเมื่อ 19 พฤศจิกายน 2555 ทานตามประเพณีนิยมแล้วเนี่ยขัดโต๊ะเนี่ยลงทานตรงนี้ โรงทานเหล้าฟรี ชุดนี้เอามาลงยังเขียนเลยอะไรก็ไม่สะดุดตาเท่าตรงนี้นะมายังไงนะคะที่ ที่ศาลาการเปรียญนะคะเจ้าอาวาส ไม่ทราบเหมือนกันนะว่าชาวบ้านมาเปิดโรงทานเหล้าฟรีแบบนี้เพราะว่า ท่านเนี่ยก็อยู่แต่บนศาลาการเปรียญก็เลยไม่เห็นว่ามีอะไรแบบนี้บนโรงทานด้วยจนมีชาวบ้านเนี่ยไปถ่ายคลิปมานะคะแล้วก็เพิ่งทราบว่า ในหมู่บ้านนี่แหละมาทำแบบนี้ซึ่งสร้างความเสียหายให้กับวัดมากเลยเพราะว่าเตงเนี่ยสั่งห้ามดื่มเหล้าห้ามเล่นการพนันแล้วที่ผ่านมาไม่ มีเรื่องแบบนี้นะคะ กำนันตำบลเขาดินตอนนี้นำตัวผู้ก่อเหตุไปให้ตำรวจสอบสวนแล้วก็ปรับไป 300 นะคะตาม พรบควบคุมเครื่องดื่มแอลกอฮอล์ค่ะ    เอาเหล้ามาทำโรงทานปีนี้ดีไม่ดียังไง      ใครจะเอาเหล้าไปกินเหล้า กบ หลวงพ่อก็ไม่เห็นเลย  โชคดีวันเสาร์   เลขบัญชี ห้ามทานเหล้าอยู่แล้วใช่ไหม  จริงๆเรื่องนี้ก็มันก็ไม่ควรจะเกิดขึ้นนะคะแล้วมีการเขียนป้ายเขียนอะไรงี้ด้วยโรงทานเหล้าฟรีแจกเหล้า ไปงานบุญในวัด นะคะตอนนี้กำนันกำนันก็แจ้ง สีแดงเรื่องนี้กับสำนักพุทธศาสนาและผู้ว่าราชการจังหวัดสระบุรีและว่าถูกปรับราคา 3,000 คนที่ไปตั้งโรงทานลักษณะแบบนี้นะคะคุณลุง ลุงอายุ 62 ถูกผักสวนครัวครับ เอาไว้กินไม่ขายแต่ทีนี้ ทำให้เพื่อนบ้านนั้นไม่พอใจเลยครับอ้างว่าจุดที่ลุงนั้นไปปลูกเมียมันไปอยู่บริเวณหน้าบ้านของพ่อ เขา มีปากเสียงกัน ถึงขั้นยกพวกตีกันแล้วก็บาดเจ็บทั้งคู่ครับไปดูคลิปเ***กัน  บอลโลกวันนี้     พี่ก็ปลูกผักใช่ไหมในบ้านตัวเองหรือเปล่า อำเภอหางดงเชียงใหม่ตำบลน้ำแพร่เนี่ยนะครับคุณปัญญา หรือว่าลุงคำใส่เสื้อสีขาวแล้วก็ลูกเขยเสื้อแดง ฝ่ายเดียวกันมีเรื่องกับครอบครัวหนึ่งมีอยู่ 5 คนครับ ก็มีชาย 2 หญิง 2 เด็กชายอีก 1 คนเพิ่งจะย้ายมาอยู่ที่หมู่บ้านแห่งนี้ได้ปีกว่าๆ เหตุมาจาก ครอบครัวที่ย้ายมาใหม่ไม่พอใจลูกคำแกปลูกผัก  ตรงข้ามหน้าบ้านของครอบครัวครับแล้วก็มีปากเสียงกันมาอยู่สักพักแล้วทีนี้เมื่อวานนี้เลยครับ ครอบครัวนี้ครับ ออกไปตัดพืชผักสวนครัว ของลุงคำทิ้ง เกาะมีปากเสียงอย่างที่เห็นไม้ลงมือกัน วางไฟล์นั้นก็ได้ครับเอาเหล็กด้วยมีต้นไม้ฟาดกันกลางถนนครับคนในหมู่บ้านไม่เห็น  เป็นหลักฐานนะครับ สุดท้ายมีคนบาดเจ็บครับหัวแตกเลยนะร่างกายพกช้ำ ตำรวจนั้นต้องเข้ามาระงับเหตุ ที่ถูกนะคุณผู้ชมถ้าดู ดูจากในคลิปเนี่ยนะคะ ก็คือว่าฝั่งตรงข้ามจะเป็นที่ว่างใช่ไหมคะ แจ้งความไว้แล้วน้อ  เนี่ยกูสมดูเห็นตรงจุดนี้ แล้วทางฝ่ายนั้นเขาก็บอกว่า มันเป็นที่สาธารณะลูกค้าเขาบอกว่าเป็นที่สาธารณะก็ปลูกได้สิแต่ปรากฏว่ามันอยู่หน้าบ้านเขาไง แล้วเขาบอกว่าเวลาที่ลุงทำเนี่ย ตอกเสาหลักรั้วเสียงก็ดังสร้างความรำคาญเวลาที่ใช้สารเคมีพ่น มันก็เข้าบ้านเขาเพราะตอนนี้มันอยู่หน้าบ้านเขาตรงนี้มันก็เลยกลายเป็นประเด็นที่ทำให้เรามีปัญหากับ เป็นบ้านนะคะขณะที่ภรรยาของนายบีเนี่ยก็บอกว่าเป็นใครก็ต้อง ปกป้องลูกที่โดนทำร้ายแล้วลูกก็เป็นผู้หญิงด้วยเขาก็ไปแจ้งความไว้เหมือนกันค่ะ    มาทำอะไรหน้าบ้านเขาก็ไม่ยอมก็เป็นเรื่องที่จุดประกายนี้ประยุทธ์แก่ลูก คนลูกเขาทะเลาะกัน มีดนายเป็นคนลงมือก่อนครับพี่ครับ น้องมือก่อนเลยจะยาเคมีกลิ่นเข้าไปพัดลมมันไปทางนี้นะจะกินทีนะจะมา ตรงนี้ผมก็มีภาพ  จอดรถจอดกระบะจอดรถมอเตอร์ไซค์มาคุยกันไม่ดับเครื่องทั้งควันทั้งกินทั้งเสียสุขภาพเสียหมดเลยบ้านอยู่ใกล้ๆกันสรุปแล้วก็คือไม่ต้องถามแล้ว มาขายกันอะไรตุ้งติ้งตอก 05:00 น กว่า 6 โมงมาต่อกันเลยพกอะไร เรื่องนี้ก็มีเหตุผลกันทั้งสองฝ่ายนะกูชมแต่ว่าสุดท้ายมันเป็นแบบนี้ค่ะมีการแบบเหมือนทำร้ายร่างกายเจ็บตัวกัน ลุงทำเองก็บอกว่ากระปุก คนละฝั่งถนนมันไม่ได้ไปเกะกะหน้าบ้านในบีซะหน่อยแล้ววันเกิดเหตุก็จะไปคุยสอบถามแต่โดนด่า มา   ตนเองกับผู้ชายบาดเจ็บเย็บไปหลายเข็มก็จะเอาเรื่องถึงที่สุดเหมือนกันนะคะตัวเองก็ข้อมือหัก ลูกๆเนี่ยโดนเหล็ก ข้อมือหักตัวเองก็มีแผลหลายจุดก็จะ  ปกป้องให้ถึงที่สุดเหมือนกัน   มาหาเรื่องเลย   ผมจะเข้าไปหาลูกเขยเลย กูไม่ชมคะเรื่องนี้ผู้ใหญ่บ้านเนี่ยบอกว่าเขานี่แหละเป็นคนอนุญาต ให้ลุงคำปลูกผักเองนะคะแล้วที่ผ่านมาก็เคยไปเจรจากับฝั่งในปีละ นะคะแต่ว่าโดนด่ากลับมาก็ทนไม่ไหวต้องแจ้งความตำรวจว่ายังไงหะสภหางดงบอกว่าเรื่องนี้ ต่างฝ่ายต่างสมัครใจที่จะมีเรื่องการตรวจสอบหลักฐานแล้ว สองฝ่ายก็มีอาวุธที่จะรุมทำร้ายกันทั้งคู่ รอผลแพทย์ออกมาระบุว่าฝ่ายไหนเจ็บมากน้อยแค่ไหนแล้วจะ แจ้งข้อหาตามขั้นตอนค่ะจำเหตุการณ์เมื่อวานได้ใช่ไหมที่เรานำเสนอไปที่จังหวัดสุรินทร์ที่เป็นงานของจังหวัด แล้วก็มีคอนเสิร์ตคาราบาวด้วยกันตั้งแต่ในคอนเสิร์ต  คอนเสิร์ตปุ๊เปลี่ยวหัวซัดกันแบบ มีอีกจุดนึงนะเมื่อวานนี้ก็มีคนตายด้วยนะ คนเสียชีวิตเป็นลูกโดนลูกหลงนะครับไม่ได้เกี่ยวเลยนะฮะมีอีกจุดนึงเหมือนกันกูประชุมครับ วัยรุ่นตีกันกลางสี่แยกแต่ว่ายังดีที่ไม่มีใครโดนอะไรเลยนะไปดูภาพเหตุการณ์ครับ อุ๊ยๆ         ถอยถอยถอย  ครับยังดีที่มีที่ให้ถอยได้ครับแล้วก็ไม่มีใครเป็นอะไรจ๊ะ เหตุการณ์นี้คนมาหาความสุขแท้ๆต้องมานี้ตายกันตอนเที่ยงคืน ทำงานเลิกงานเอามาให้ดูกัน อีกเหตุการณ์นึงเกิดวันเดียวกันนี่แหละครับ เลยนะคะเนี่ยก็คือข่าวเย็นไทยรัฐในเย็นวันนี้นะครับพรุ่งนี้พบกันใหม่ 4 โมง 15 นะคะวันนี้สวัสดีค่ะ  กลั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ข่าวเย็นไทยรัฐ 23 พ.ย. 66 | ThairathTV</dc:title>
  <dc:creator/>
  <cp:keywords/>
  <dcterms:created xsi:type="dcterms:W3CDTF">2023-11-28T07:08:34Z</dcterms:created>
  <dcterms:modified xsi:type="dcterms:W3CDTF">2023-11-28T07: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พฤษจิกายน 2566 เวลา 10.30 น.</vt:lpwstr>
  </property>
  <property fmtid="{D5CDD505-2E9C-101B-9397-08002B2CF9AE}" pid="3" name="subtitle">
    <vt:lpwstr/>
  </property>
</Properties>
</file>